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217D354" w14:textId="25BC8F4D" w:rsidR="00086CF9" w:rsidRPr="007D1B0E" w:rsidRDefault="009C2CA7" w:rsidP="00086CF9">
      <w:pPr>
        <w:spacing w:line="0" w:lineRule="atLeast"/>
        <w:jc w:val="right"/>
        <w:rPr>
          <w:rFonts w:eastAsia="Arial"/>
          <w:iCs/>
          <w:sz w:val="28"/>
          <w:szCs w:val="28"/>
        </w:rPr>
      </w:pPr>
      <w:bookmarkStart w:id="0" w:name="_Hlk101872128"/>
      <w:bookmarkEnd w:id="0"/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="00BC3433">
        <w:rPr>
          <w:rFonts w:eastAsia="Arial"/>
          <w:noProof/>
          <w:sz w:val="96"/>
          <w:szCs w:val="28"/>
        </w:rPr>
        <w:drawing>
          <wp:inline distT="0" distB="0" distL="0" distR="0" wp14:anchorId="5C0BE98D" wp14:editId="748CADD9">
            <wp:extent cx="1790700" cy="510540"/>
            <wp:effectExtent l="0" t="0" r="0" b="3810"/>
            <wp:docPr id="22277856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78567" name="Graphic 22277856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0C10" w:rsidRPr="007D1B0E">
        <w:rPr>
          <w:rFonts w:eastAsia="Arial"/>
          <w:sz w:val="96"/>
          <w:szCs w:val="28"/>
        </w:rPr>
        <w:t xml:space="preserve"> </w:t>
      </w:r>
      <w:r w:rsidR="00086CF9" w:rsidRPr="007D1B0E">
        <w:rPr>
          <w:rFonts w:eastAsia="Arial"/>
          <w:sz w:val="96"/>
          <w:szCs w:val="28"/>
        </w:rPr>
        <w:br/>
      </w:r>
      <w:r w:rsidR="00086CF9" w:rsidRPr="007D1B0E">
        <w:rPr>
          <w:rFonts w:eastAsia="Arial"/>
          <w:b/>
          <w:bCs/>
          <w:iCs/>
        </w:rPr>
        <w:t>Version 2</w:t>
      </w:r>
      <w:r w:rsidR="00471379">
        <w:rPr>
          <w:rFonts w:eastAsia="Arial"/>
          <w:b/>
          <w:bCs/>
          <w:iCs/>
        </w:rPr>
        <w:t>5</w:t>
      </w:r>
      <w:r w:rsidR="00086CF9" w:rsidRPr="007D1B0E">
        <w:rPr>
          <w:rFonts w:eastAsia="Arial"/>
          <w:b/>
          <w:bCs/>
          <w:iCs/>
        </w:rPr>
        <w:t>.1.0</w:t>
      </w:r>
      <w:r w:rsidR="00086CF9" w:rsidRPr="007D1B0E">
        <w:rPr>
          <w:rFonts w:eastAsia="Cambria"/>
          <w:b/>
          <w:bCs/>
          <w:iCs/>
          <w:color w:val="000000" w:themeColor="text1"/>
        </w:rPr>
        <w:t xml:space="preserve"> </w:t>
      </w:r>
      <w:r w:rsidR="00086CF9" w:rsidRPr="007D1B0E">
        <w:rPr>
          <w:rFonts w:eastAsia="Arial"/>
          <w:b/>
          <w:bCs/>
          <w:iCs/>
        </w:rPr>
        <w:t>for year 202</w:t>
      </w:r>
      <w:r w:rsidR="00471379">
        <w:rPr>
          <w:rFonts w:eastAsia="Arial"/>
          <w:b/>
          <w:bCs/>
          <w:iCs/>
        </w:rPr>
        <w:t>5</w:t>
      </w:r>
    </w:p>
    <w:p w14:paraId="3953749F" w14:textId="47133720" w:rsidR="00181C08" w:rsidRPr="007D1B0E" w:rsidRDefault="00F62B3F" w:rsidP="00086CF9">
      <w:pPr>
        <w:jc w:val="right"/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softHyphen/>
      </w:r>
    </w:p>
    <w:p w14:paraId="546276A1" w14:textId="7D5CBA0E" w:rsidR="00181C08" w:rsidRPr="007D1B0E" w:rsidRDefault="008A31D5" w:rsidP="003A539C">
      <w:pPr>
        <w:spacing w:after="100"/>
        <w:jc w:val="center"/>
        <w:rPr>
          <w:rFonts w:eastAsia="Arial"/>
          <w:b/>
          <w:color w:val="000000" w:themeColor="text1"/>
          <w:sz w:val="40"/>
          <w:szCs w:val="40"/>
        </w:rPr>
      </w:pPr>
      <w:r w:rsidRPr="007D1B0E">
        <w:rPr>
          <w:rFonts w:eastAsia="Arial"/>
          <w:b/>
          <w:noProof/>
          <w:color w:val="000000" w:themeColor="text1"/>
          <w:sz w:val="40"/>
          <w:szCs w:val="40"/>
        </w:rPr>
        <w:drawing>
          <wp:inline distT="114300" distB="114300" distL="114300" distR="114300" wp14:anchorId="433D6389" wp14:editId="25204F18">
            <wp:extent cx="5943600" cy="14478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1" w:name="_3znysh7" w:colFirst="0" w:colLast="0"/>
      <w:bookmarkEnd w:id="1"/>
      <w:r w:rsidRPr="007D1B0E">
        <w:rPr>
          <w:rFonts w:eastAsia="Cambria"/>
          <w:b/>
          <w:color w:val="000000" w:themeColor="text1"/>
          <w:sz w:val="28"/>
          <w:szCs w:val="28"/>
        </w:rPr>
        <w:t>Table of Contents</w:t>
      </w:r>
    </w:p>
    <w:p w14:paraId="606DDF25" w14:textId="77777777" w:rsidR="00181C08" w:rsidRPr="007D1B0E" w:rsidRDefault="008A31D5" w:rsidP="00714D61">
      <w:pPr>
        <w:tabs>
          <w:tab w:val="left" w:pos="1702"/>
          <w:tab w:val="right" w:pos="7655"/>
        </w:tabs>
        <w:spacing w:before="120"/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fldChar w:fldCharType="begin"/>
      </w:r>
    </w:p>
    <w:p w14:paraId="622BD784" w14:textId="003786E9" w:rsidR="00BC3433" w:rsidRDefault="00000000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sdt>
        <w:sdtPr>
          <w:rPr>
            <w:color w:val="000000" w:themeColor="text1"/>
            <w:sz w:val="28"/>
            <w:szCs w:val="28"/>
          </w:rPr>
          <w:id w:val="-984612054"/>
          <w:docPartObj>
            <w:docPartGallery w:val="Table of Contents"/>
            <w:docPartUnique/>
          </w:docPartObj>
        </w:sdtPr>
        <w:sdtContent>
          <w:r w:rsidR="008A31D5" w:rsidRPr="007D1B0E">
            <w:rPr>
              <w:color w:val="000000" w:themeColor="text1"/>
              <w:sz w:val="28"/>
              <w:szCs w:val="28"/>
            </w:rPr>
            <w:instrText xml:space="preserve"> TOC \h \u \z </w:instrText>
          </w:r>
          <w:r w:rsidR="008A31D5" w:rsidRPr="007D1B0E">
            <w:rPr>
              <w:color w:val="000000" w:themeColor="text1"/>
              <w:sz w:val="28"/>
              <w:szCs w:val="28"/>
            </w:rPr>
            <w:fldChar w:fldCharType="separate"/>
          </w:r>
        </w:sdtContent>
      </w:sdt>
      <w:hyperlink w:anchor="_Toc185428992" w:history="1">
        <w:r w:rsidR="00BC3433" w:rsidRPr="00C032F2">
          <w:rPr>
            <w:rStyle w:val="Hyperlink"/>
            <w:noProof/>
          </w:rPr>
          <w:t>1.</w:t>
        </w:r>
        <w:r w:rsidR="00BC3433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="00BC3433" w:rsidRPr="00C032F2">
          <w:rPr>
            <w:rStyle w:val="Hyperlink"/>
            <w:noProof/>
          </w:rPr>
          <w:t>Summary</w:t>
        </w:r>
        <w:r w:rsidR="00BC3433">
          <w:rPr>
            <w:noProof/>
            <w:webHidden/>
          </w:rPr>
          <w:tab/>
        </w:r>
        <w:r w:rsidR="00BC3433">
          <w:rPr>
            <w:noProof/>
            <w:webHidden/>
          </w:rPr>
          <w:fldChar w:fldCharType="begin"/>
        </w:r>
        <w:r w:rsidR="00BC3433">
          <w:rPr>
            <w:noProof/>
            <w:webHidden/>
          </w:rPr>
          <w:instrText xml:space="preserve"> PAGEREF _Toc185428992 \h </w:instrText>
        </w:r>
        <w:r w:rsidR="00BC3433">
          <w:rPr>
            <w:noProof/>
            <w:webHidden/>
          </w:rPr>
        </w:r>
        <w:r w:rsidR="00BC3433">
          <w:rPr>
            <w:noProof/>
            <w:webHidden/>
          </w:rPr>
          <w:fldChar w:fldCharType="separate"/>
        </w:r>
        <w:r w:rsidR="00BC3433">
          <w:rPr>
            <w:noProof/>
            <w:webHidden/>
          </w:rPr>
          <w:t>1</w:t>
        </w:r>
        <w:r w:rsidR="00BC3433">
          <w:rPr>
            <w:noProof/>
            <w:webHidden/>
          </w:rPr>
          <w:fldChar w:fldCharType="end"/>
        </w:r>
      </w:hyperlink>
    </w:p>
    <w:p w14:paraId="46F7C08A" w14:textId="48EC6AC6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3" w:history="1">
        <w:r w:rsidRPr="00C032F2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mponent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9A242F4" w14:textId="29834BE9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4" w:history="1">
        <w:r w:rsidRPr="00C032F2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Functional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0EF55CB" w14:textId="3410BDFB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5" w:history="1">
        <w:r w:rsidRPr="00C032F2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BB2DB5" w14:textId="36F5564A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6" w:history="1">
        <w:r w:rsidRPr="00C032F2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mpat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FD52DE2" w14:textId="25AB0EEE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7" w:history="1">
        <w:r w:rsidRPr="00C032F2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Privacy, Pa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04DE244" w14:textId="12C515AC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8" w:history="1">
        <w:r w:rsidRPr="00C032F2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Limitations,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EDEFCB" w14:textId="0063E199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9" w:history="1">
        <w:r w:rsidRPr="00C032F2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Implementation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1151537" w14:textId="03EA94CB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0" w:history="1">
        <w:r w:rsidRPr="00C032F2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DBB860" w14:textId="30B259ED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1" w:history="1">
        <w:r w:rsidRPr="00C032F2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83CE2BC" w14:textId="4EB8AFBD" w:rsidR="00BC3433" w:rsidRDefault="00BC3433">
      <w:pPr>
        <w:pStyle w:val="TOC2"/>
        <w:tabs>
          <w:tab w:val="left" w:pos="110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2" w:history="1">
        <w:r w:rsidRPr="00C032F2">
          <w:rPr>
            <w:rStyle w:val="Hyperlink"/>
            <w:bCs/>
            <w:noProof/>
          </w:rPr>
          <w:t>3.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Installing the cartridge(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2D3386A" w14:textId="24645369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3" w:history="1">
        <w:r w:rsidRPr="00C032F2">
          <w:rPr>
            <w:rStyle w:val="Hyperlink"/>
            <w:rFonts w:eastAsia="Courier New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ustom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28067C" w14:textId="5822ACD5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4" w:history="1">
        <w:r w:rsidRPr="00C032F2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Operations, Mainten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8DA3EE" w14:textId="63D2CF58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5" w:history="1">
        <w:r w:rsidRPr="00C032F2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Failure/Recovery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2D6B60F" w14:textId="742F8CDD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6" w:history="1">
        <w:r w:rsidRPr="00C032F2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21313B2" w14:textId="49F9151B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7" w:history="1">
        <w:r w:rsidRPr="00C032F2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Known Issues/Cavea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E780FC" w14:textId="6E103E6B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8" w:history="1">
        <w:r w:rsidRPr="00C032F2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Release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7F3DA" w14:textId="0C4C1DEA" w:rsidR="00181C08" w:rsidRPr="007D1B0E" w:rsidRDefault="008A31D5">
      <w:pPr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fldChar w:fldCharType="end"/>
      </w:r>
      <w:r w:rsidRPr="007D1B0E">
        <w:rPr>
          <w:color w:val="000000" w:themeColor="text1"/>
          <w:sz w:val="28"/>
          <w:szCs w:val="28"/>
        </w:rPr>
        <w:fldChar w:fldCharType="begin"/>
      </w:r>
      <w:r w:rsidRPr="007D1B0E">
        <w:rPr>
          <w:color w:val="000000" w:themeColor="text1"/>
          <w:sz w:val="28"/>
          <w:szCs w:val="28"/>
        </w:rPr>
        <w:instrText xml:space="preserve"> HYPERLINK \l "_Toc280189048" </w:instrText>
      </w:r>
      <w:r w:rsidRPr="007D1B0E">
        <w:rPr>
          <w:color w:val="000000" w:themeColor="text1"/>
          <w:sz w:val="28"/>
          <w:szCs w:val="28"/>
        </w:rPr>
      </w:r>
      <w:r w:rsidRPr="007D1B0E">
        <w:rPr>
          <w:color w:val="000000" w:themeColor="text1"/>
          <w:sz w:val="28"/>
          <w:szCs w:val="28"/>
        </w:rPr>
        <w:fldChar w:fldCharType="separate"/>
      </w:r>
    </w:p>
    <w:p w14:paraId="0982B70F" w14:textId="77777777" w:rsidR="00181C08" w:rsidRPr="007D1B0E" w:rsidRDefault="008A31D5">
      <w:pPr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br w:type="page"/>
      </w:r>
      <w:r w:rsidRPr="007D1B0E">
        <w:rPr>
          <w:color w:val="000000" w:themeColor="text1"/>
          <w:sz w:val="28"/>
          <w:szCs w:val="28"/>
        </w:rPr>
        <w:fldChar w:fldCharType="end"/>
      </w:r>
      <w:r w:rsidRPr="007D1B0E">
        <w:rPr>
          <w:color w:val="000000" w:themeColor="text1"/>
          <w:sz w:val="28"/>
          <w:szCs w:val="28"/>
        </w:rPr>
        <w:fldChar w:fldCharType="begin"/>
      </w:r>
      <w:r w:rsidRPr="007D1B0E">
        <w:rPr>
          <w:color w:val="000000" w:themeColor="text1"/>
          <w:sz w:val="28"/>
          <w:szCs w:val="28"/>
        </w:rPr>
        <w:instrText xml:space="preserve"> HYPERLINK \l "_Toc280189048" </w:instrText>
      </w:r>
      <w:r w:rsidRPr="007D1B0E">
        <w:rPr>
          <w:color w:val="000000" w:themeColor="text1"/>
          <w:sz w:val="28"/>
          <w:szCs w:val="28"/>
        </w:rPr>
      </w:r>
      <w:r w:rsidRPr="007D1B0E">
        <w:rPr>
          <w:color w:val="000000" w:themeColor="text1"/>
          <w:sz w:val="28"/>
          <w:szCs w:val="28"/>
        </w:rPr>
        <w:fldChar w:fldCharType="separate"/>
      </w:r>
    </w:p>
    <w:p w14:paraId="28DC938E" w14:textId="2F293669" w:rsidR="00181C08" w:rsidRPr="007D1B0E" w:rsidRDefault="008A31D5" w:rsidP="003C0992">
      <w:pPr>
        <w:pStyle w:val="Heading1"/>
        <w:numPr>
          <w:ilvl w:val="0"/>
          <w:numId w:val="1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7D1B0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fldChar w:fldCharType="end"/>
      </w:r>
      <w:bookmarkStart w:id="2" w:name="_Toc185428992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Summary</w:t>
      </w:r>
      <w:bookmarkEnd w:id="2"/>
    </w:p>
    <w:p w14:paraId="00333C26" w14:textId="6F8D7E24" w:rsidR="00086CF9" w:rsidRPr="007D1B0E" w:rsidRDefault="00086CF9" w:rsidP="00313679">
      <w:pPr>
        <w:pStyle w:val="BodyText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 xml:space="preserve">This document </w:t>
      </w:r>
      <w:proofErr w:type="spellStart"/>
      <w:r w:rsidRPr="007D1B0E">
        <w:rPr>
          <w:rFonts w:ascii="Times New Roman" w:hAnsi="Times New Roman" w:cs="Times New Roman"/>
        </w:rPr>
        <w:t>provides</w:t>
      </w:r>
      <w:proofErr w:type="spellEnd"/>
      <w:r w:rsidRPr="007D1B0E">
        <w:rPr>
          <w:rFonts w:ascii="Times New Roman" w:hAnsi="Times New Roman" w:cs="Times New Roman"/>
        </w:rPr>
        <w:t xml:space="preserve"> the guidelines for the </w:t>
      </w:r>
      <w:proofErr w:type="spellStart"/>
      <w:r w:rsidRPr="007D1B0E">
        <w:rPr>
          <w:rFonts w:ascii="Times New Roman" w:hAnsi="Times New Roman" w:cs="Times New Roman"/>
        </w:rPr>
        <w:t>implementation</w:t>
      </w:r>
      <w:proofErr w:type="spellEnd"/>
      <w:r w:rsidRPr="007D1B0E">
        <w:rPr>
          <w:rFonts w:ascii="Times New Roman" w:hAnsi="Times New Roman" w:cs="Times New Roman"/>
        </w:rPr>
        <w:t xml:space="preserve"> of the </w:t>
      </w:r>
      <w:proofErr w:type="spellStart"/>
      <w:r w:rsidR="00D40847">
        <w:rPr>
          <w:rFonts w:ascii="Times New Roman" w:hAnsi="Times New Roman" w:cs="Times New Roman"/>
        </w:rPr>
        <w:t>Noibu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StoreFront</w:t>
      </w:r>
      <w:proofErr w:type="spellEnd"/>
      <w:r w:rsidRPr="007D1B0E">
        <w:rPr>
          <w:rFonts w:ascii="Times New Roman" w:hAnsi="Times New Roman" w:cs="Times New Roman"/>
        </w:rPr>
        <w:t xml:space="preserve"> Reference Architecture (SFRA) </w:t>
      </w:r>
      <w:proofErr w:type="spellStart"/>
      <w:r w:rsidRPr="007D1B0E">
        <w:rPr>
          <w:rFonts w:ascii="Times New Roman" w:hAnsi="Times New Roman" w:cs="Times New Roman"/>
        </w:rPr>
        <w:t>enabled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cartridge</w:t>
      </w:r>
      <w:proofErr w:type="spellEnd"/>
      <w:r w:rsidRPr="007D1B0E">
        <w:rPr>
          <w:rFonts w:ascii="Times New Roman" w:hAnsi="Times New Roman" w:cs="Times New Roman"/>
        </w:rPr>
        <w:t xml:space="preserve"> to </w:t>
      </w:r>
      <w:proofErr w:type="spellStart"/>
      <w:r w:rsidRPr="007D1B0E">
        <w:rPr>
          <w:rFonts w:ascii="Times New Roman" w:hAnsi="Times New Roman" w:cs="Times New Roman"/>
        </w:rPr>
        <w:t>SalesForce</w:t>
      </w:r>
      <w:proofErr w:type="spellEnd"/>
      <w:r w:rsidRPr="007D1B0E">
        <w:rPr>
          <w:rFonts w:ascii="Times New Roman" w:hAnsi="Times New Roman" w:cs="Times New Roman"/>
        </w:rPr>
        <w:t xml:space="preserve"> Commerce Cloud (SFCC).</w:t>
      </w:r>
    </w:p>
    <w:p w14:paraId="489730FB" w14:textId="373A8EF6" w:rsidR="00086CF9" w:rsidRPr="007D1B0E" w:rsidRDefault="00086CF9" w:rsidP="00313679">
      <w:pPr>
        <w:pStyle w:val="BodyText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 xml:space="preserve">This document </w:t>
      </w:r>
      <w:proofErr w:type="spellStart"/>
      <w:r w:rsidRPr="007D1B0E">
        <w:rPr>
          <w:rFonts w:ascii="Times New Roman" w:hAnsi="Times New Roman" w:cs="Times New Roman"/>
        </w:rPr>
        <w:t>describes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th</w:t>
      </w:r>
      <w:r w:rsidR="0086197B">
        <w:rPr>
          <w:rFonts w:ascii="Times New Roman" w:hAnsi="Times New Roman" w:cs="Times New Roman"/>
        </w:rPr>
        <w:t>at</w:t>
      </w:r>
      <w:proofErr w:type="spellEnd"/>
      <w:r w:rsidR="0086197B">
        <w:rPr>
          <w:rFonts w:ascii="Times New Roman" w:hAnsi="Times New Roman" w:cs="Times New Roman"/>
        </w:rPr>
        <w:t xml:space="preserve"> how </w:t>
      </w:r>
      <w:proofErr w:type="spellStart"/>
      <w:r w:rsidR="00D40847">
        <w:rPr>
          <w:rFonts w:ascii="Times New Roman" w:hAnsi="Times New Roman" w:cs="Times New Roman"/>
        </w:rPr>
        <w:t>Noibu</w:t>
      </w:r>
      <w:proofErr w:type="spellEnd"/>
      <w:r w:rsidR="00D40847">
        <w:rPr>
          <w:rFonts w:ascii="Times New Roman" w:hAnsi="Times New Roman" w:cs="Times New Roman"/>
        </w:rPr>
        <w:t xml:space="preserve"> </w:t>
      </w:r>
      <w:proofErr w:type="spellStart"/>
      <w:r w:rsidR="0086197B">
        <w:rPr>
          <w:rFonts w:ascii="Times New Roman" w:hAnsi="Times New Roman" w:cs="Times New Roman"/>
        </w:rPr>
        <w:t>work</w:t>
      </w:r>
      <w:r w:rsidR="00D40847">
        <w:rPr>
          <w:rFonts w:ascii="Times New Roman" w:hAnsi="Times New Roman" w:cs="Times New Roman"/>
        </w:rPr>
        <w:t>s</w:t>
      </w:r>
      <w:proofErr w:type="spellEnd"/>
      <w:r w:rsidRPr="007D1B0E">
        <w:rPr>
          <w:rFonts w:ascii="Times New Roman" w:hAnsi="Times New Roman" w:cs="Times New Roman"/>
        </w:rPr>
        <w:t>.</w:t>
      </w:r>
    </w:p>
    <w:p w14:paraId="5F12E32D" w14:textId="06E7A2A6" w:rsidR="00181C08" w:rsidRPr="007D1B0E" w:rsidRDefault="008A31D5" w:rsidP="003C0992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3" w:name="_Toc185428993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Component Overview</w:t>
      </w:r>
      <w:bookmarkEnd w:id="3"/>
    </w:p>
    <w:p w14:paraId="72A21F4B" w14:textId="77777777" w:rsidR="00181C08" w:rsidRPr="007D1B0E" w:rsidRDefault="008A31D5" w:rsidP="00313679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4" w:name="_Toc185428994"/>
      <w:r w:rsidRPr="007D1B0E">
        <w:rPr>
          <w:rFonts w:ascii="Times New Roman" w:hAnsi="Times New Roman" w:cs="Times New Roman"/>
          <w:color w:val="000000" w:themeColor="text1"/>
        </w:rPr>
        <w:t>Functional Overview</w:t>
      </w:r>
      <w:bookmarkEnd w:id="4"/>
    </w:p>
    <w:p w14:paraId="6993FE1D" w14:textId="38D9426B" w:rsidR="00F2347D" w:rsidRPr="00F2347D" w:rsidRDefault="00F2347D" w:rsidP="00F2347D">
      <w:pPr>
        <w:pStyle w:val="BodyText"/>
        <w:spacing w:before="100"/>
        <w:ind w:left="720"/>
        <w:rPr>
          <w:rFonts w:ascii="Times New Roman" w:eastAsia="Times New Roman" w:hAnsi="Times New Roman" w:cs="Times New Roman"/>
          <w:lang w:val="en-US" w:eastAsia="en-US" w:bidi="ar-SA"/>
        </w:rPr>
      </w:pPr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This cartridge is designed to facilitate integration with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for session tracking and management. Its primary functionality revolves around sending the session ID to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for enhanced session monitoring and analysis. This integration ensures that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can effectively capture and process user interactions, enabling detailed insights into the customer journey.</w:t>
      </w:r>
    </w:p>
    <w:p w14:paraId="38DF4301" w14:textId="7CA3229C" w:rsidR="00181C08" w:rsidRPr="00D40847" w:rsidRDefault="00F2347D" w:rsidP="00D40847">
      <w:pPr>
        <w:pStyle w:val="BodyText"/>
        <w:spacing w:before="100"/>
        <w:ind w:left="720"/>
        <w:rPr>
          <w:rFonts w:ascii="Times New Roman" w:hAnsi="Times New Roman" w:cs="Times New Roman"/>
        </w:rPr>
      </w:pPr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Additionally, this cartridge is built to streamline processes while maintaining compatibility with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's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analytics ecosystem. Although the focus is currently limited to session ID tracking, the architecture supports potential future enhancements, such as capturing additional user metadata or interaction events</w:t>
      </w:r>
    </w:p>
    <w:p w14:paraId="1ADDC936" w14:textId="689443C4" w:rsidR="00E43F49" w:rsidRPr="007D1B0E" w:rsidRDefault="008A31D5" w:rsidP="00D932C1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5" w:name="_4d34og8" w:colFirst="0" w:colLast="0"/>
      <w:bookmarkStart w:id="6" w:name="_Toc185428996"/>
      <w:bookmarkEnd w:id="5"/>
      <w:r w:rsidRPr="007D1B0E">
        <w:rPr>
          <w:rFonts w:ascii="Times New Roman" w:hAnsi="Times New Roman" w:cs="Times New Roman"/>
          <w:color w:val="000000" w:themeColor="text1"/>
        </w:rPr>
        <w:t>Compatibility</w:t>
      </w:r>
      <w:bookmarkEnd w:id="6"/>
    </w:p>
    <w:p w14:paraId="2A823EA1" w14:textId="208DB1E2" w:rsidR="00C77E82" w:rsidRPr="007D1B0E" w:rsidRDefault="000D007D" w:rsidP="00D932C1">
      <w:pPr>
        <w:spacing w:line="276" w:lineRule="auto"/>
        <w:jc w:val="both"/>
      </w:pPr>
      <w:r w:rsidRPr="007D1B0E">
        <w:t xml:space="preserve">Compatibility mode: </w:t>
      </w:r>
      <w:r w:rsidR="00BC3433">
        <w:t>7.0.1</w:t>
      </w:r>
      <w:r w:rsidRPr="007D1B0E">
        <w:t xml:space="preserve"> </w:t>
      </w:r>
    </w:p>
    <w:p w14:paraId="57E452BC" w14:textId="2088D99C" w:rsidR="00931214" w:rsidRPr="007D1B0E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7" w:name="_Toc185428997"/>
      <w:r w:rsidRPr="007D1B0E">
        <w:rPr>
          <w:rFonts w:ascii="Times New Roman" w:hAnsi="Times New Roman" w:cs="Times New Roman"/>
          <w:color w:val="000000" w:themeColor="text1"/>
        </w:rPr>
        <w:t>Privacy, Payment</w:t>
      </w:r>
      <w:bookmarkEnd w:id="7"/>
    </w:p>
    <w:p w14:paraId="7DBC892B" w14:textId="4F50F0EF" w:rsidR="00931214" w:rsidRPr="007D1B0E" w:rsidRDefault="00E43F49" w:rsidP="00D932C1">
      <w:pPr>
        <w:pStyle w:val="BodyText"/>
        <w:spacing w:before="201" w:line="276" w:lineRule="auto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>There</w:t>
      </w:r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are </w:t>
      </w:r>
      <w:proofErr w:type="spellStart"/>
      <w:r w:rsidRPr="007D1B0E">
        <w:rPr>
          <w:rFonts w:ascii="Times New Roman" w:hAnsi="Times New Roman" w:cs="Times New Roman"/>
        </w:rPr>
        <w:t>currently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no </w:t>
      </w:r>
      <w:proofErr w:type="spellStart"/>
      <w:r w:rsidRPr="007D1B0E">
        <w:rPr>
          <w:rFonts w:ascii="Times New Roman" w:hAnsi="Times New Roman" w:cs="Times New Roman"/>
        </w:rPr>
        <w:t>privacy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or </w:t>
      </w:r>
      <w:proofErr w:type="spellStart"/>
      <w:r w:rsidRPr="007D1B0E">
        <w:rPr>
          <w:rFonts w:ascii="Times New Roman" w:hAnsi="Times New Roman" w:cs="Times New Roman"/>
        </w:rPr>
        <w:t>payment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>issues.</w:t>
      </w:r>
    </w:p>
    <w:p w14:paraId="4D1CF9CF" w14:textId="21B9B7A4" w:rsidR="00931214" w:rsidRPr="007D1B0E" w:rsidRDefault="0069485C" w:rsidP="005867F3">
      <w:pPr>
        <w:pStyle w:val="Heading2"/>
        <w:numPr>
          <w:ilvl w:val="1"/>
          <w:numId w:val="1"/>
        </w:numPr>
        <w:spacing w:before="0"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8" w:name="_Toc185428998"/>
      <w:r w:rsidRPr="007D1B0E">
        <w:rPr>
          <w:rFonts w:ascii="Times New Roman" w:hAnsi="Times New Roman" w:cs="Times New Roman"/>
          <w:color w:val="000000" w:themeColor="text1"/>
        </w:rPr>
        <w:t>Limitations, Constraints</w:t>
      </w:r>
      <w:bookmarkEnd w:id="8"/>
    </w:p>
    <w:p w14:paraId="27FE186F" w14:textId="50F3E773" w:rsidR="005867F3" w:rsidRPr="006D4194" w:rsidRDefault="0069485C" w:rsidP="006D4194">
      <w:pPr>
        <w:pStyle w:val="BodyText"/>
        <w:spacing w:before="201" w:line="276" w:lineRule="auto"/>
        <w:jc w:val="both"/>
        <w:rPr>
          <w:rFonts w:ascii="Times New Roman" w:hAnsi="Times New Roman" w:cs="Times New Roman"/>
        </w:rPr>
      </w:pPr>
      <w:r w:rsidRPr="006D4194">
        <w:rPr>
          <w:rFonts w:ascii="Times New Roman" w:hAnsi="Times New Roman" w:cs="Times New Roman"/>
        </w:rPr>
        <w:t xml:space="preserve">There are no known limitations </w:t>
      </w:r>
      <w:r w:rsidR="001A7DC1" w:rsidRPr="006D4194">
        <w:rPr>
          <w:rFonts w:ascii="Times New Roman" w:hAnsi="Times New Roman" w:cs="Times New Roman"/>
        </w:rPr>
        <w:t xml:space="preserve">or </w:t>
      </w:r>
      <w:r w:rsidRPr="006D4194">
        <w:rPr>
          <w:rFonts w:ascii="Times New Roman" w:hAnsi="Times New Roman" w:cs="Times New Roman"/>
        </w:rPr>
        <w:t>constraints.</w:t>
      </w:r>
    </w:p>
    <w:p w14:paraId="57C7A731" w14:textId="033A33B7" w:rsidR="00181C08" w:rsidRPr="007D1B0E" w:rsidRDefault="008A31D5" w:rsidP="00313679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9" w:name="_Toc185428999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Implementation Guide</w:t>
      </w:r>
      <w:bookmarkEnd w:id="9"/>
    </w:p>
    <w:p w14:paraId="0B6DA939" w14:textId="260A0C35" w:rsidR="00181C08" w:rsidRPr="007D1B0E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10" w:name="_Toc185429000"/>
      <w:r w:rsidRPr="007D1B0E">
        <w:rPr>
          <w:rFonts w:ascii="Times New Roman" w:hAnsi="Times New Roman" w:cs="Times New Roman"/>
          <w:color w:val="000000" w:themeColor="text1"/>
        </w:rPr>
        <w:t>Setup</w:t>
      </w:r>
      <w:bookmarkEnd w:id="10"/>
    </w:p>
    <w:p w14:paraId="15A9849E" w14:textId="78500FA5" w:rsidR="0087018A" w:rsidRPr="007D1B0E" w:rsidRDefault="0087018A" w:rsidP="00313679">
      <w:pPr>
        <w:spacing w:after="120" w:line="360" w:lineRule="auto"/>
      </w:pPr>
      <w:r w:rsidRPr="007D1B0E">
        <w:t xml:space="preserve">The following </w:t>
      </w:r>
      <w:proofErr w:type="spellStart"/>
      <w:r w:rsidR="00D40847">
        <w:t>Noibu</w:t>
      </w:r>
      <w:proofErr w:type="spellEnd"/>
      <w:r w:rsidRPr="007D1B0E">
        <w:t xml:space="preserve"> Integration tasks are included within the LINK Cartridge:</w:t>
      </w:r>
    </w:p>
    <w:p w14:paraId="57E4FD71" w14:textId="06DBBDA8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</w:pPr>
      <w:r w:rsidRPr="007D1B0E">
        <w:t xml:space="preserve">Installation of the cartridge </w:t>
      </w:r>
    </w:p>
    <w:p w14:paraId="488C4F78" w14:textId="77777777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7D1B0E">
        <w:t>Import custom metadata</w:t>
      </w:r>
    </w:p>
    <w:p w14:paraId="7718C309" w14:textId="77777777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7D1B0E">
        <w:t>Set the newly-created metadata values (Site Preferences)</w:t>
      </w:r>
    </w:p>
    <w:p w14:paraId="000362AD" w14:textId="3E1AA202" w:rsidR="0091532B" w:rsidRPr="007D1B0E" w:rsidRDefault="008A31D5" w:rsidP="00292FB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1" w:name="_Toc185429001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Configuratio</w:t>
      </w:r>
      <w:r w:rsidR="0091532B"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n</w:t>
      </w:r>
      <w:bookmarkEnd w:id="11"/>
    </w:p>
    <w:p w14:paraId="54C253EE" w14:textId="77777777" w:rsidR="0091532B" w:rsidRPr="007D1B0E" w:rsidRDefault="0091532B" w:rsidP="00313679">
      <w:pPr>
        <w:rPr>
          <w:sz w:val="28"/>
          <w:szCs w:val="28"/>
        </w:rPr>
      </w:pPr>
    </w:p>
    <w:p w14:paraId="40184A48" w14:textId="7EB36FA5" w:rsidR="00DD15FB" w:rsidRPr="007D1B0E" w:rsidRDefault="0091532B" w:rsidP="00292FB1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12" w:name="_Toc185429002"/>
      <w:r w:rsidRPr="007D1B0E">
        <w:rPr>
          <w:rFonts w:ascii="Times New Roman" w:hAnsi="Times New Roman" w:cs="Times New Roman"/>
          <w:sz w:val="24"/>
          <w:szCs w:val="24"/>
        </w:rPr>
        <w:lastRenderedPageBreak/>
        <w:t>Installing the cartridge(s)</w:t>
      </w:r>
      <w:bookmarkEnd w:id="12"/>
    </w:p>
    <w:p w14:paraId="77BC973E" w14:textId="1487EF65" w:rsidR="002503C4" w:rsidRPr="007D1B0E" w:rsidRDefault="009E728B" w:rsidP="00292FB1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eastAsia="Trebuchet MS"/>
          <w:b/>
          <w:bCs/>
          <w:color w:val="000000" w:themeColor="text1"/>
        </w:rPr>
      </w:pPr>
      <w:r w:rsidRPr="007D1B0E">
        <w:rPr>
          <w:rFonts w:eastAsia="Trebuchet MS"/>
          <w:b/>
          <w:bCs/>
          <w:color w:val="000000" w:themeColor="text1"/>
        </w:rPr>
        <w:t>I</w:t>
      </w:r>
      <w:r w:rsidR="002503C4" w:rsidRPr="007D1B0E">
        <w:rPr>
          <w:rFonts w:eastAsia="Trebuchet MS"/>
          <w:b/>
          <w:bCs/>
          <w:color w:val="000000" w:themeColor="text1"/>
        </w:rPr>
        <w:t xml:space="preserve">mport the </w:t>
      </w:r>
      <w:proofErr w:type="spellStart"/>
      <w:r w:rsidR="00F2347D" w:rsidRPr="00F2347D">
        <w:rPr>
          <w:rFonts w:eastAsia="Trebuchet MS"/>
          <w:b/>
          <w:bCs/>
          <w:color w:val="000000" w:themeColor="text1"/>
        </w:rPr>
        <w:t>link_noibu</w:t>
      </w:r>
      <w:proofErr w:type="spellEnd"/>
      <w:r w:rsidR="002503C4" w:rsidRPr="007D1B0E">
        <w:rPr>
          <w:rFonts w:eastAsia="Trebuchet MS"/>
          <w:b/>
          <w:bCs/>
          <w:color w:val="000000" w:themeColor="text1"/>
        </w:rPr>
        <w:t xml:space="preserve"> cartridge into the Commerce Cloud Studio Workspace:</w:t>
      </w:r>
    </w:p>
    <w:p w14:paraId="560141C7" w14:textId="0639F019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Open Commerce Cloud Studio</w:t>
      </w:r>
    </w:p>
    <w:p w14:paraId="09455E6A" w14:textId="77777777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 xml:space="preserve">Click File -&gt; Import -&gt; General -&gt; Existing Projects </w:t>
      </w:r>
      <w:proofErr w:type="gramStart"/>
      <w:r w:rsidRPr="007D1B0E">
        <w:rPr>
          <w:rFonts w:eastAsia="Trebuchet MS"/>
          <w:color w:val="000000" w:themeColor="text1"/>
        </w:rPr>
        <w:t>Into</w:t>
      </w:r>
      <w:proofErr w:type="gramEnd"/>
      <w:r w:rsidRPr="007D1B0E">
        <w:rPr>
          <w:rFonts w:eastAsia="Trebuchet MS"/>
          <w:color w:val="000000" w:themeColor="text1"/>
        </w:rPr>
        <w:t xml:space="preserve"> Workspace</w:t>
      </w:r>
    </w:p>
    <w:p w14:paraId="4543CA4B" w14:textId="556005F9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Browse to the “</w:t>
      </w:r>
      <w:proofErr w:type="spellStart"/>
      <w:r w:rsidR="00F2347D" w:rsidRPr="00F2347D">
        <w:rPr>
          <w:rFonts w:eastAsia="Trebuchet MS"/>
          <w:color w:val="000000" w:themeColor="text1"/>
        </w:rPr>
        <w:t>link_noibu</w:t>
      </w:r>
      <w:proofErr w:type="spellEnd"/>
      <w:r w:rsidRPr="007D1B0E">
        <w:rPr>
          <w:rFonts w:eastAsia="Trebuchet MS"/>
          <w:color w:val="000000" w:themeColor="text1"/>
        </w:rPr>
        <w:t>” directory</w:t>
      </w:r>
    </w:p>
    <w:p w14:paraId="54B48B84" w14:textId="77777777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Click Finish.</w:t>
      </w:r>
    </w:p>
    <w:p w14:paraId="0F07A75C" w14:textId="32751F5C" w:rsidR="009E728B" w:rsidRPr="007D1B0E" w:rsidRDefault="002503C4" w:rsidP="00D40847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Click OK when prompted to link the cartridge to the sandbox</w:t>
      </w:r>
    </w:p>
    <w:p w14:paraId="465EA359" w14:textId="0E080586" w:rsidR="008A50DC" w:rsidRPr="007D1B0E" w:rsidRDefault="00AB529E" w:rsidP="00292FB1">
      <w:pPr>
        <w:pStyle w:val="ListParagraph"/>
        <w:numPr>
          <w:ilvl w:val="0"/>
          <w:numId w:val="45"/>
        </w:numPr>
        <w:spacing w:line="360" w:lineRule="auto"/>
        <w:ind w:left="360"/>
        <w:rPr>
          <w:rFonts w:eastAsia="Trebuchet MS"/>
          <w:b/>
          <w:color w:val="000000" w:themeColor="text1"/>
        </w:rPr>
      </w:pPr>
      <w:r w:rsidRPr="007D1B0E">
        <w:rPr>
          <w:rFonts w:eastAsia="Trebuchet MS"/>
          <w:b/>
          <w:bCs/>
          <w:color w:val="000000" w:themeColor="text1"/>
        </w:rPr>
        <w:t>Assign cartridge to site</w:t>
      </w:r>
      <w:r w:rsidRPr="007D1B0E">
        <w:rPr>
          <w:sz w:val="36"/>
          <w:szCs w:val="36"/>
        </w:rPr>
        <w:br/>
      </w:r>
      <w:r w:rsidRPr="007D1B0E">
        <w:rPr>
          <w:rFonts w:eastAsia="Trebuchet MS"/>
          <w:color w:val="000000" w:themeColor="text1"/>
        </w:rPr>
        <w:t>Log into Business Manager</w:t>
      </w:r>
      <w:r w:rsidRPr="007D1B0E">
        <w:rPr>
          <w:rFonts w:eastAsia="Trebuchet MS"/>
          <w:color w:val="000000" w:themeColor="text1"/>
        </w:rPr>
        <w:br/>
        <w:t xml:space="preserve">Click Administration -&gt; Sites -&gt; Manage Sites -&gt; </w:t>
      </w:r>
      <w:proofErr w:type="spellStart"/>
      <w:r w:rsidRPr="007D1B0E">
        <w:rPr>
          <w:rFonts w:eastAsia="Trebuchet MS"/>
          <w:color w:val="000000" w:themeColor="text1"/>
        </w:rPr>
        <w:t>RefArch</w:t>
      </w:r>
      <w:proofErr w:type="spellEnd"/>
      <w:r w:rsidRPr="007D1B0E">
        <w:rPr>
          <w:rFonts w:eastAsia="Trebuchet MS"/>
          <w:color w:val="000000" w:themeColor="text1"/>
        </w:rPr>
        <w:t xml:space="preserve"> or </w:t>
      </w:r>
      <w:r w:rsidR="001A7DC1">
        <w:rPr>
          <w:rFonts w:eastAsia="Trebuchet MS"/>
          <w:color w:val="000000" w:themeColor="text1"/>
        </w:rPr>
        <w:t xml:space="preserve">the </w:t>
      </w:r>
      <w:r w:rsidRPr="007D1B0E">
        <w:rPr>
          <w:rFonts w:eastAsia="Trebuchet MS"/>
          <w:color w:val="000000" w:themeColor="text1"/>
        </w:rPr>
        <w:t>required site</w:t>
      </w:r>
      <w:r w:rsidRPr="007D1B0E">
        <w:rPr>
          <w:rFonts w:eastAsia="Trebuchet MS"/>
          <w:color w:val="000000" w:themeColor="text1"/>
        </w:rPr>
        <w:br/>
        <w:t>Select the “Settings” tab</w:t>
      </w:r>
      <w:r w:rsidRPr="007D1B0E">
        <w:rPr>
          <w:rFonts w:eastAsia="Trebuchet MS"/>
          <w:color w:val="000000" w:themeColor="text1"/>
        </w:rPr>
        <w:br/>
        <w:t>Add “</w:t>
      </w:r>
      <w:proofErr w:type="spellStart"/>
      <w:r w:rsidR="00F2347D">
        <w:t>int_noibu:int_noibu_sfra_changes</w:t>
      </w:r>
      <w:proofErr w:type="spellEnd"/>
      <w:r w:rsidRPr="007D1B0E">
        <w:rPr>
          <w:rFonts w:eastAsia="Trebuchet MS"/>
          <w:color w:val="000000" w:themeColor="text1"/>
        </w:rPr>
        <w:t xml:space="preserve">” to the beginning of the cartridge path (or ensure it is in front of </w:t>
      </w:r>
      <w:proofErr w:type="spellStart"/>
      <w:r w:rsidRPr="007D1B0E">
        <w:rPr>
          <w:rFonts w:eastAsia="Trebuchet MS"/>
          <w:color w:val="000000" w:themeColor="text1"/>
        </w:rPr>
        <w:t>app_storefront_base</w:t>
      </w:r>
      <w:proofErr w:type="spellEnd"/>
      <w:r w:rsidR="00D16DA3" w:rsidRPr="007D1B0E">
        <w:rPr>
          <w:rFonts w:eastAsia="Trebuchet MS"/>
          <w:color w:val="000000" w:themeColor="text1"/>
        </w:rPr>
        <w:br/>
      </w:r>
      <w:r w:rsidRPr="007D1B0E">
        <w:rPr>
          <w:rFonts w:eastAsia="Trebuchet MS"/>
          <w:color w:val="000000" w:themeColor="text1"/>
        </w:rPr>
        <w:t>Click Apply</w:t>
      </w:r>
    </w:p>
    <w:p w14:paraId="4CF5BE99" w14:textId="77777777" w:rsidR="003874C1" w:rsidRPr="007D1B0E" w:rsidRDefault="003874C1" w:rsidP="00313679">
      <w:pPr>
        <w:rPr>
          <w:rFonts w:eastAsia="Trebuchet MS"/>
          <w:b/>
          <w:color w:val="000000" w:themeColor="text1"/>
          <w:sz w:val="20"/>
          <w:szCs w:val="20"/>
        </w:rPr>
      </w:pPr>
    </w:p>
    <w:p w14:paraId="02D2E0F3" w14:textId="06E81BC3" w:rsidR="00BC6606" w:rsidRPr="007D1B0E" w:rsidRDefault="00450B06" w:rsidP="00313679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  <w:r w:rsidRPr="00450B06">
        <w:rPr>
          <w:noProof/>
          <w:szCs w:val="32"/>
        </w:rPr>
        <w:drawing>
          <wp:inline distT="0" distB="0" distL="0" distR="0" wp14:anchorId="46191A5D" wp14:editId="09546D0C">
            <wp:extent cx="6188710" cy="866775"/>
            <wp:effectExtent l="0" t="0" r="2540" b="9525"/>
            <wp:docPr id="2042552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5522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347D" w:rsidRPr="00F2347D">
        <w:rPr>
          <w:noProof/>
          <w:szCs w:val="32"/>
        </w:rPr>
        <w:t xml:space="preserve"> </w:t>
      </w:r>
    </w:p>
    <w:p w14:paraId="4ED394AE" w14:textId="77777777" w:rsidR="00BC6606" w:rsidRPr="007D1B0E" w:rsidRDefault="00BC6606" w:rsidP="00313679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</w:p>
    <w:p w14:paraId="10A7B305" w14:textId="2DCBC2BF" w:rsidR="009F4746" w:rsidRPr="00D40847" w:rsidRDefault="00BC6606" w:rsidP="00D40847">
      <w:pPr>
        <w:pStyle w:val="ListParagraph"/>
        <w:widowControl w:val="0"/>
        <w:numPr>
          <w:ilvl w:val="0"/>
          <w:numId w:val="45"/>
        </w:numPr>
        <w:tabs>
          <w:tab w:val="left" w:pos="1919"/>
          <w:tab w:val="left" w:pos="1920"/>
        </w:tabs>
        <w:autoSpaceDE w:val="0"/>
        <w:autoSpaceDN w:val="0"/>
        <w:spacing w:line="271" w:lineRule="auto"/>
        <w:ind w:left="360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 xml:space="preserve">Click </w:t>
      </w:r>
      <w:hyperlink r:id="rId12">
        <w:r w:rsidRPr="007D1B0E">
          <w:rPr>
            <w:rFonts w:eastAsia="Trebuchet MS"/>
            <w:color w:val="000000" w:themeColor="text1"/>
          </w:rPr>
          <w:t>Administration</w:t>
        </w:r>
      </w:hyperlink>
      <w:r w:rsidRPr="007D1B0E">
        <w:rPr>
          <w:rFonts w:eastAsia="Trebuchet MS"/>
          <w:color w:val="000000" w:themeColor="text1"/>
        </w:rPr>
        <w:t xml:space="preserve"> &gt; </w:t>
      </w:r>
      <w:hyperlink r:id="rId13">
        <w:r w:rsidRPr="007D1B0E">
          <w:rPr>
            <w:rFonts w:eastAsia="Trebuchet MS"/>
            <w:color w:val="000000" w:themeColor="text1"/>
          </w:rPr>
          <w:t>Site Development</w:t>
        </w:r>
      </w:hyperlink>
      <w:r w:rsidRPr="007D1B0E">
        <w:rPr>
          <w:rFonts w:eastAsia="Trebuchet MS"/>
          <w:color w:val="000000" w:themeColor="text1"/>
        </w:rPr>
        <w:t xml:space="preserve"> &gt; Code Deployment</w:t>
      </w:r>
      <w:r w:rsidR="00664485" w:rsidRPr="007D1B0E">
        <w:rPr>
          <w:rFonts w:eastAsia="Trebuchet MS"/>
          <w:color w:val="000000" w:themeColor="text1"/>
        </w:rPr>
        <w:t xml:space="preserve"> </w:t>
      </w:r>
      <w:r w:rsidR="002B5EBB">
        <w:rPr>
          <w:rFonts w:eastAsia="Trebuchet MS"/>
          <w:color w:val="000000" w:themeColor="text1"/>
        </w:rPr>
        <w:t>i</w:t>
      </w:r>
      <w:r w:rsidR="002B5EBB" w:rsidRPr="002B5EBB">
        <w:rPr>
          <w:rFonts w:eastAsia="Trebuchet MS"/>
          <w:color w:val="000000" w:themeColor="text1"/>
        </w:rPr>
        <w:t>f a different code version is already active, switch to the desired code version and click Activate</w:t>
      </w:r>
      <w:r w:rsidRPr="007D1B0E">
        <w:rPr>
          <w:rFonts w:eastAsia="Trebuchet MS"/>
          <w:color w:val="000000" w:themeColor="text1"/>
        </w:rPr>
        <w:t>.</w:t>
      </w:r>
      <w:r w:rsidR="0092474E" w:rsidRPr="00D40847">
        <w:rPr>
          <w:rFonts w:eastAsia="Trebuchet MS"/>
          <w:b/>
          <w:color w:val="000000" w:themeColor="text1"/>
          <w:sz w:val="20"/>
          <w:szCs w:val="20"/>
        </w:rPr>
        <w:br/>
      </w:r>
    </w:p>
    <w:p w14:paraId="3F747A66" w14:textId="21F98826" w:rsidR="001B4D46" w:rsidRPr="007D1B0E" w:rsidRDefault="008E76C9" w:rsidP="001B4D46">
      <w:pPr>
        <w:pStyle w:val="ListParagraph"/>
        <w:numPr>
          <w:ilvl w:val="2"/>
          <w:numId w:val="1"/>
        </w:numPr>
        <w:ind w:left="720"/>
        <w:rPr>
          <w:rFonts w:eastAsia="Trebuchet MS"/>
          <w:b/>
          <w:color w:val="000000" w:themeColor="text1"/>
          <w:sz w:val="22"/>
          <w:szCs w:val="22"/>
        </w:rPr>
      </w:pPr>
      <w:r w:rsidRPr="007D1B0E">
        <w:rPr>
          <w:rFonts w:eastAsia="Trebuchet MS"/>
          <w:b/>
          <w:color w:val="000000" w:themeColor="text1"/>
        </w:rPr>
        <w:t xml:space="preserve">Configure </w:t>
      </w:r>
      <w:proofErr w:type="spellStart"/>
      <w:r w:rsidR="00CB6198">
        <w:rPr>
          <w:rFonts w:eastAsia="Trebuchet MS"/>
          <w:b/>
          <w:color w:val="000000" w:themeColor="text1"/>
        </w:rPr>
        <w:t>Noibu</w:t>
      </w:r>
      <w:proofErr w:type="spellEnd"/>
      <w:r w:rsidRPr="007D1B0E">
        <w:rPr>
          <w:rFonts w:eastAsia="Trebuchet MS"/>
          <w:b/>
          <w:color w:val="000000" w:themeColor="text1"/>
        </w:rPr>
        <w:t xml:space="preserve"> preferences</w:t>
      </w:r>
    </w:p>
    <w:p w14:paraId="16F55741" w14:textId="77777777" w:rsidR="00C403F9" w:rsidRPr="007D1B0E" w:rsidRDefault="00C403F9" w:rsidP="00C403F9">
      <w:pPr>
        <w:rPr>
          <w:rFonts w:eastAsia="Trebuchet MS"/>
          <w:b/>
          <w:color w:val="000000" w:themeColor="text1"/>
          <w:sz w:val="22"/>
          <w:szCs w:val="22"/>
        </w:rPr>
      </w:pPr>
    </w:p>
    <w:p w14:paraId="716F9595" w14:textId="5407848A" w:rsidR="001B4D46" w:rsidRPr="007D1B0E" w:rsidRDefault="001B4D46" w:rsidP="006F4497">
      <w:pPr>
        <w:ind w:firstLine="720"/>
        <w:rPr>
          <w:rFonts w:eastAsia="Trebuchet MS"/>
          <w:b/>
          <w:color w:val="000000" w:themeColor="text1"/>
          <w:sz w:val="18"/>
          <w:szCs w:val="18"/>
        </w:rPr>
      </w:pPr>
      <w:r w:rsidRPr="007D1B0E">
        <w:t xml:space="preserve">In Business Manager, navigate to the target Site &gt; Site Preferences &gt; Custom Preferences. </w:t>
      </w:r>
    </w:p>
    <w:p w14:paraId="60CA7960" w14:textId="2B2C0504" w:rsidR="001B4D46" w:rsidRPr="007D1B0E" w:rsidRDefault="001B4D46" w:rsidP="006F4497">
      <w:pPr>
        <w:ind w:left="720"/>
      </w:pPr>
      <w:r w:rsidRPr="007D1B0E">
        <w:t xml:space="preserve">A custom site preference group with the ID </w:t>
      </w:r>
      <w:proofErr w:type="spellStart"/>
      <w:r w:rsidR="00C27EBF">
        <w:rPr>
          <w:b/>
          <w:bCs/>
        </w:rPr>
        <w:t>noibuConfigurations</w:t>
      </w:r>
      <w:proofErr w:type="spellEnd"/>
      <w:r w:rsidRPr="007D1B0E">
        <w:t xml:space="preserve"> is</w:t>
      </w:r>
      <w:bookmarkStart w:id="13" w:name="page6"/>
      <w:bookmarkEnd w:id="13"/>
      <w:r w:rsidRPr="007D1B0E">
        <w:t xml:space="preserve"> available. Please select it and edit the attributes accordingly.</w:t>
      </w:r>
    </w:p>
    <w:p w14:paraId="2B83A16C" w14:textId="77777777" w:rsidR="001B4D46" w:rsidRPr="007D1B0E" w:rsidRDefault="001B4D46" w:rsidP="001B4D46">
      <w:pPr>
        <w:pStyle w:val="ListParagraph"/>
        <w:ind w:left="576"/>
        <w:rPr>
          <w:rFonts w:eastAsia="Trebuchet MS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6025"/>
      </w:tblGrid>
      <w:tr w:rsidR="001B4D46" w:rsidRPr="007D1B0E" w14:paraId="7713C678" w14:textId="77777777" w:rsidTr="001B4D46">
        <w:trPr>
          <w:trHeight w:val="53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1736C" w14:textId="77777777" w:rsidR="001B4D46" w:rsidRPr="007D1B0E" w:rsidRDefault="001B4D46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7D1B0E">
              <w:rPr>
                <w:b/>
                <w:sz w:val="22"/>
                <w:szCs w:val="22"/>
              </w:rPr>
              <w:t>Preference Name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5C92D" w14:textId="77777777" w:rsidR="001B4D46" w:rsidRPr="007D1B0E" w:rsidRDefault="001B4D46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7D1B0E">
              <w:rPr>
                <w:b/>
                <w:color w:val="333333"/>
                <w:sz w:val="22"/>
                <w:szCs w:val="22"/>
              </w:rPr>
              <w:t>Description</w:t>
            </w:r>
          </w:p>
        </w:tc>
      </w:tr>
      <w:tr w:rsidR="001B4D46" w:rsidRPr="007D1B0E" w14:paraId="40BD20EA" w14:textId="77777777" w:rsidTr="001B4D46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1E500" w14:textId="554A1351" w:rsidR="001B4D46" w:rsidRPr="008F1A57" w:rsidRDefault="00CB6198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8F1A57">
              <w:rPr>
                <w:color w:val="333333"/>
                <w:sz w:val="20"/>
                <w:szCs w:val="20"/>
                <w:shd w:val="clear" w:color="auto" w:fill="FFFFFF"/>
              </w:rPr>
              <w:t>N</w:t>
            </w:r>
            <w:r w:rsidR="00C27EBF">
              <w:rPr>
                <w:color w:val="333333"/>
                <w:sz w:val="20"/>
                <w:szCs w:val="20"/>
                <w:shd w:val="clear" w:color="auto" w:fill="FFFFFF"/>
              </w:rPr>
              <w:t>oibu</w:t>
            </w:r>
            <w:proofErr w:type="spellEnd"/>
            <w:r w:rsidR="00C27EBF">
              <w:rPr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C27EBF" w:rsidRPr="008F1A57">
              <w:rPr>
                <w:color w:val="333333"/>
                <w:sz w:val="20"/>
                <w:szCs w:val="20"/>
                <w:shd w:val="clear" w:color="auto" w:fill="FFFFFF"/>
              </w:rPr>
              <w:t>Enable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B1122" w14:textId="618DAAD7" w:rsidR="001B4D46" w:rsidRPr="008F1A57" w:rsidRDefault="00CB6198">
            <w:pPr>
              <w:spacing w:line="360" w:lineRule="auto"/>
              <w:rPr>
                <w:sz w:val="20"/>
                <w:szCs w:val="20"/>
              </w:rPr>
            </w:pPr>
            <w:r w:rsidRPr="008F1A57">
              <w:rPr>
                <w:sz w:val="20"/>
                <w:szCs w:val="20"/>
              </w:rPr>
              <w:t xml:space="preserve">Enabling </w:t>
            </w:r>
            <w:proofErr w:type="spellStart"/>
            <w:r w:rsidRPr="008F1A57">
              <w:rPr>
                <w:sz w:val="20"/>
                <w:szCs w:val="20"/>
              </w:rPr>
              <w:t>Noibu</w:t>
            </w:r>
            <w:proofErr w:type="spellEnd"/>
            <w:r w:rsidRPr="008F1A57">
              <w:rPr>
                <w:sz w:val="20"/>
                <w:szCs w:val="20"/>
              </w:rPr>
              <w:t xml:space="preserve"> will allow the cartridge functionality to proceed.</w:t>
            </w:r>
          </w:p>
        </w:tc>
      </w:tr>
      <w:tr w:rsidR="001B4D46" w:rsidRPr="007D1B0E" w14:paraId="277B5439" w14:textId="77777777" w:rsidTr="001B4D46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48980" w14:textId="0BD68451" w:rsidR="001B4D46" w:rsidRPr="008F1A57" w:rsidRDefault="00D61F6D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CB6198" w:rsidRPr="008F1A57">
              <w:rPr>
                <w:color w:val="333333"/>
                <w:sz w:val="20"/>
                <w:szCs w:val="20"/>
                <w:shd w:val="clear" w:color="auto" w:fill="FFFFFF"/>
              </w:rPr>
              <w:t>CDN</w:t>
            </w:r>
            <w:r w:rsidR="00C27EBF">
              <w:rPr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C27EBF" w:rsidRPr="008F1A57">
              <w:rPr>
                <w:color w:val="333333"/>
                <w:sz w:val="20"/>
                <w:szCs w:val="20"/>
                <w:shd w:val="clear" w:color="auto" w:fill="FFFFFF"/>
              </w:rPr>
              <w:t>Enable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BBAD4" w14:textId="2AD38B0D" w:rsidR="001B4D46" w:rsidRPr="008F1A57" w:rsidRDefault="00CC3F58">
            <w:pPr>
              <w:spacing w:line="360" w:lineRule="auto"/>
              <w:rPr>
                <w:sz w:val="20"/>
                <w:szCs w:val="20"/>
              </w:rPr>
            </w:pPr>
            <w:r w:rsidRPr="008F1A57">
              <w:rPr>
                <w:sz w:val="20"/>
                <w:szCs w:val="20"/>
              </w:rPr>
              <w:t>Enabling the</w:t>
            </w:r>
            <w:r w:rsidR="00D61F6D">
              <w:rPr>
                <w:sz w:val="20"/>
                <w:szCs w:val="20"/>
              </w:rPr>
              <w:t xml:space="preserve"> </w:t>
            </w:r>
            <w:proofErr w:type="spellStart"/>
            <w:r w:rsidR="00D61F6D">
              <w:rPr>
                <w:sz w:val="20"/>
                <w:szCs w:val="20"/>
              </w:rPr>
              <w:t>Noibu</w:t>
            </w:r>
            <w:proofErr w:type="spellEnd"/>
            <w:r w:rsidRPr="008F1A57">
              <w:rPr>
                <w:sz w:val="20"/>
                <w:szCs w:val="20"/>
              </w:rPr>
              <w:t xml:space="preserve"> CDN</w:t>
            </w:r>
            <w:r w:rsidR="00D61F6D">
              <w:rPr>
                <w:sz w:val="20"/>
                <w:szCs w:val="20"/>
              </w:rPr>
              <w:t xml:space="preserve"> custom preference</w:t>
            </w:r>
            <w:r w:rsidRPr="008F1A57">
              <w:rPr>
                <w:sz w:val="20"/>
                <w:szCs w:val="20"/>
              </w:rPr>
              <w:t xml:space="preserve"> will add the CD</w:t>
            </w:r>
            <w:r w:rsidR="00D61F6D">
              <w:rPr>
                <w:sz w:val="20"/>
                <w:szCs w:val="20"/>
              </w:rPr>
              <w:t>N into the merchant’s storefront</w:t>
            </w:r>
          </w:p>
        </w:tc>
      </w:tr>
      <w:tr w:rsidR="001B4D46" w:rsidRPr="007D1B0E" w14:paraId="653B9179" w14:textId="77777777" w:rsidTr="001B4D46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AD644" w14:textId="1AF5A768" w:rsidR="001B4D46" w:rsidRPr="008F1A57" w:rsidRDefault="00D61F6D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CC3F58" w:rsidRPr="008F1A57">
              <w:rPr>
                <w:color w:val="333333"/>
                <w:sz w:val="20"/>
                <w:szCs w:val="20"/>
                <w:shd w:val="clear" w:color="auto" w:fill="FFFFFF"/>
              </w:rPr>
              <w:t>Session Tracking Enable</w:t>
            </w:r>
            <w:r w:rsidR="00450B06" w:rsidRPr="008F1A57">
              <w:rPr>
                <w:color w:val="333333"/>
                <w:sz w:val="20"/>
                <w:szCs w:val="20"/>
                <w:shd w:val="clear" w:color="auto" w:fill="FFFFFF"/>
              </w:rPr>
              <w:t>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AB416" w14:textId="4044C000" w:rsidR="001B4D46" w:rsidRPr="008F1A57" w:rsidRDefault="00D61F6D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y enabling </w:t>
            </w:r>
            <w:proofErr w:type="spellStart"/>
            <w:r>
              <w:rPr>
                <w:sz w:val="20"/>
                <w:szCs w:val="20"/>
              </w:rPr>
              <w:t>Noibu</w:t>
            </w:r>
            <w:proofErr w:type="spellEnd"/>
            <w:r>
              <w:rPr>
                <w:sz w:val="20"/>
                <w:szCs w:val="20"/>
              </w:rPr>
              <w:t xml:space="preserve"> session tracking custom preference </w:t>
            </w:r>
            <w:r w:rsidR="00CC3F58" w:rsidRPr="008F1A57">
              <w:rPr>
                <w:sz w:val="20"/>
                <w:szCs w:val="20"/>
              </w:rPr>
              <w:t xml:space="preserve">will set the </w:t>
            </w:r>
            <w:r w:rsidR="00D259A1">
              <w:rPr>
                <w:sz w:val="20"/>
                <w:szCs w:val="20"/>
              </w:rPr>
              <w:t>SFCC</w:t>
            </w:r>
            <w:r w:rsidR="00CC3F58" w:rsidRPr="008F1A57">
              <w:rPr>
                <w:sz w:val="20"/>
                <w:szCs w:val="20"/>
              </w:rPr>
              <w:t xml:space="preserve"> </w:t>
            </w:r>
            <w:proofErr w:type="spellStart"/>
            <w:r w:rsidR="00CC3F58" w:rsidRPr="008F1A57">
              <w:rPr>
                <w:sz w:val="20"/>
                <w:szCs w:val="20"/>
              </w:rPr>
              <w:t>sessionID</w:t>
            </w:r>
            <w:proofErr w:type="spellEnd"/>
            <w:r w:rsidR="00CC3F58" w:rsidRPr="008F1A57">
              <w:rPr>
                <w:sz w:val="20"/>
                <w:szCs w:val="20"/>
              </w:rPr>
              <w:t xml:space="preserve"> for </w:t>
            </w:r>
            <w:proofErr w:type="spellStart"/>
            <w:r w:rsidR="00CC3F58" w:rsidRPr="008F1A57">
              <w:rPr>
                <w:sz w:val="20"/>
                <w:szCs w:val="20"/>
              </w:rPr>
              <w:t>Noibu</w:t>
            </w:r>
            <w:proofErr w:type="spellEnd"/>
            <w:r w:rsidR="00CC3F58" w:rsidRPr="008F1A57">
              <w:rPr>
                <w:sz w:val="20"/>
                <w:szCs w:val="20"/>
              </w:rPr>
              <w:t xml:space="preserve"> tracking purposes.</w:t>
            </w:r>
          </w:p>
        </w:tc>
      </w:tr>
      <w:tr w:rsidR="001B4D46" w:rsidRPr="007D1B0E" w14:paraId="3AFC4971" w14:textId="77777777" w:rsidTr="001B4D46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8B4DC" w14:textId="675E0E48" w:rsidR="001B4D46" w:rsidRPr="008F1A57" w:rsidRDefault="00A533ED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 w:rsidR="00C97B64" w:rsidRPr="008F1A57">
              <w:rPr>
                <w:color w:val="333333"/>
                <w:sz w:val="20"/>
                <w:szCs w:val="20"/>
                <w:shd w:val="clear" w:color="auto" w:fill="FFFFFF"/>
              </w:rPr>
              <w:t xml:space="preserve"> Tracking SDK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F36F6" w14:textId="64DBE843" w:rsidR="001B4D46" w:rsidRPr="008F1A57" w:rsidRDefault="00C97B64">
            <w:pPr>
              <w:spacing w:line="360" w:lineRule="auto"/>
              <w:rPr>
                <w:sz w:val="20"/>
                <w:szCs w:val="20"/>
                <w:lang w:val="en-IN" w:eastAsia="en-GB"/>
              </w:rPr>
            </w:pPr>
            <w:r w:rsidRPr="008F1A57">
              <w:rPr>
                <w:sz w:val="20"/>
                <w:szCs w:val="20"/>
              </w:rPr>
              <w:t xml:space="preserve">Add your </w:t>
            </w:r>
            <w:proofErr w:type="spellStart"/>
            <w:r w:rsidRPr="008F1A57">
              <w:rPr>
                <w:sz w:val="20"/>
                <w:szCs w:val="20"/>
              </w:rPr>
              <w:t>Noibu</w:t>
            </w:r>
            <w:proofErr w:type="spellEnd"/>
            <w:r w:rsidRPr="008F1A57">
              <w:rPr>
                <w:sz w:val="20"/>
                <w:szCs w:val="20"/>
              </w:rPr>
              <w:t xml:space="preserve"> tracking SDK to enable session tracking and analytics</w:t>
            </w:r>
            <w:r w:rsidR="00D61F6D">
              <w:rPr>
                <w:sz w:val="20"/>
                <w:szCs w:val="20"/>
              </w:rPr>
              <w:t>, i.e.</w:t>
            </w:r>
            <w:r w:rsidR="00A533ED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A533ED" w:rsidRPr="00BB0776">
              <w:rPr>
                <w:color w:val="333333"/>
                <w:sz w:val="20"/>
                <w:szCs w:val="20"/>
                <w:shd w:val="clear" w:color="auto" w:fill="FFFFFF"/>
              </w:rPr>
              <w:t>https://cdn.noibu.com/collect-core.js</w:t>
            </w:r>
          </w:p>
        </w:tc>
      </w:tr>
    </w:tbl>
    <w:p w14:paraId="5745D29C" w14:textId="77777777" w:rsidR="00C53F4D" w:rsidRDefault="00C53F4D" w:rsidP="00C53F4D">
      <w:pPr>
        <w:rPr>
          <w:rFonts w:eastAsia="Trebuchet MS"/>
          <w:noProof/>
          <w:color w:val="000000" w:themeColor="text1"/>
          <w:sz w:val="20"/>
          <w:szCs w:val="20"/>
        </w:rPr>
      </w:pPr>
    </w:p>
    <w:p w14:paraId="708C2EC4" w14:textId="30D2B001" w:rsidR="00C53F4D" w:rsidRDefault="00D259A1" w:rsidP="00C53F4D">
      <w:pPr>
        <w:rPr>
          <w:rFonts w:eastAsia="Trebuchet MS"/>
          <w:noProof/>
          <w:color w:val="000000" w:themeColor="text1"/>
          <w:sz w:val="20"/>
          <w:szCs w:val="20"/>
        </w:rPr>
      </w:pPr>
      <w:r w:rsidRPr="00D259A1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1A2B1F84" wp14:editId="2BD8A22F">
            <wp:extent cx="6188710" cy="1731010"/>
            <wp:effectExtent l="0" t="0" r="2540" b="2540"/>
            <wp:docPr id="460871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719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D02B" w14:textId="3455FB24" w:rsidR="00542362" w:rsidRPr="00C53F4D" w:rsidRDefault="00905C8F" w:rsidP="00C53F4D">
      <w:pPr>
        <w:rPr>
          <w:rFonts w:eastAsia="Trebuchet MS"/>
          <w:b/>
          <w:color w:val="000000" w:themeColor="text1"/>
          <w:sz w:val="20"/>
          <w:szCs w:val="20"/>
        </w:rPr>
      </w:pPr>
      <w:r w:rsidRPr="00C53F4D">
        <w:rPr>
          <w:rFonts w:eastAsia="Trebuchet MS"/>
          <w:noProof/>
          <w:color w:val="000000" w:themeColor="text1"/>
          <w:sz w:val="20"/>
          <w:szCs w:val="20"/>
        </w:rPr>
        <w:t xml:space="preserve"> </w:t>
      </w:r>
    </w:p>
    <w:p w14:paraId="7E2E4589" w14:textId="77777777" w:rsidR="00EF3073" w:rsidRPr="007D1B0E" w:rsidRDefault="00EF3073" w:rsidP="00EF3073">
      <w:pPr>
        <w:pStyle w:val="ListParagraph"/>
        <w:ind w:left="2160"/>
        <w:rPr>
          <w:rFonts w:eastAsia="Trebuchet MS"/>
          <w:b/>
          <w:color w:val="000000" w:themeColor="text1"/>
          <w:sz w:val="20"/>
          <w:szCs w:val="20"/>
        </w:rPr>
      </w:pPr>
    </w:p>
    <w:p w14:paraId="38DCF1CE" w14:textId="0890C727" w:rsidR="00D51167" w:rsidRPr="007D1B0E" w:rsidRDefault="00D51167" w:rsidP="000B3414">
      <w:pPr>
        <w:pStyle w:val="ListParagraph"/>
        <w:rPr>
          <w:rFonts w:eastAsia="Trebuchet MS"/>
          <w:color w:val="000000" w:themeColor="text1"/>
          <w:sz w:val="20"/>
          <w:szCs w:val="20"/>
        </w:rPr>
      </w:pPr>
    </w:p>
    <w:p w14:paraId="2E206787" w14:textId="39E47A92" w:rsidR="00A24A5C" w:rsidRPr="007D1B0E" w:rsidRDefault="008A31D5" w:rsidP="00523214">
      <w:pPr>
        <w:pStyle w:val="Heading2"/>
        <w:numPr>
          <w:ilvl w:val="1"/>
          <w:numId w:val="1"/>
        </w:numPr>
        <w:ind w:left="720"/>
        <w:rPr>
          <w:rFonts w:ascii="Times New Roman" w:eastAsia="Courier New" w:hAnsi="Times New Roman" w:cs="Times New Roman"/>
        </w:rPr>
      </w:pPr>
      <w:bookmarkStart w:id="14" w:name="_Toc185429003"/>
      <w:r w:rsidRPr="007D1B0E">
        <w:rPr>
          <w:rFonts w:ascii="Times New Roman" w:hAnsi="Times New Roman" w:cs="Times New Roman"/>
          <w:color w:val="000000" w:themeColor="text1"/>
        </w:rPr>
        <w:t>Custom Code</w:t>
      </w:r>
      <w:bookmarkEnd w:id="14"/>
    </w:p>
    <w:p w14:paraId="4D622EA7" w14:textId="77777777" w:rsidR="00D076D8" w:rsidRPr="007D1B0E" w:rsidRDefault="00D076D8" w:rsidP="001329DE">
      <w:pPr>
        <w:jc w:val="both"/>
        <w:rPr>
          <w:rFonts w:eastAsia="Trebuchet MS"/>
          <w:color w:val="000000" w:themeColor="text1"/>
          <w:sz w:val="20"/>
          <w:szCs w:val="20"/>
        </w:rPr>
      </w:pPr>
    </w:p>
    <w:p w14:paraId="0F370316" w14:textId="26BE0986" w:rsidR="00B80A55" w:rsidRPr="007D1B0E" w:rsidRDefault="00D35907" w:rsidP="00523214">
      <w:pPr>
        <w:rPr>
          <w:color w:val="000000" w:themeColor="text1"/>
        </w:rPr>
      </w:pPr>
      <w:r w:rsidRPr="00D35907">
        <w:rPr>
          <w:color w:val="000000" w:themeColor="text1"/>
        </w:rPr>
        <w:t xml:space="preserve">The </w:t>
      </w:r>
      <w:r w:rsidR="00894001">
        <w:rPr>
          <w:color w:val="000000" w:themeColor="text1"/>
        </w:rPr>
        <w:t>“</w:t>
      </w:r>
      <w:proofErr w:type="spellStart"/>
      <w:r w:rsidRPr="00D35907">
        <w:rPr>
          <w:color w:val="000000" w:themeColor="text1"/>
        </w:rPr>
        <w:t>int_noibu_sfra_changes</w:t>
      </w:r>
      <w:proofErr w:type="spellEnd"/>
      <w:r w:rsidR="00894001">
        <w:rPr>
          <w:color w:val="000000" w:themeColor="text1"/>
        </w:rPr>
        <w:t>”</w:t>
      </w:r>
      <w:r w:rsidRPr="00D35907">
        <w:rPr>
          <w:color w:val="000000" w:themeColor="text1"/>
        </w:rPr>
        <w:t xml:space="preserve"> cartridge includes example template changes to integrate </w:t>
      </w:r>
      <w:proofErr w:type="spellStart"/>
      <w:r w:rsidRPr="00D35907">
        <w:rPr>
          <w:color w:val="000000" w:themeColor="text1"/>
        </w:rPr>
        <w:t>Noibu</w:t>
      </w:r>
      <w:proofErr w:type="spellEnd"/>
      <w:r w:rsidRPr="00D35907">
        <w:rPr>
          <w:color w:val="000000" w:themeColor="text1"/>
        </w:rPr>
        <w:t xml:space="preserve"> functionality. These will work with a default SFRA installation but may need to be merged into your cartridge(s) if you have customized the same templates</w:t>
      </w:r>
      <w:r w:rsidR="00B80A55" w:rsidRPr="007D1B0E">
        <w:rPr>
          <w:color w:val="000000" w:themeColor="text1"/>
        </w:rPr>
        <w:t>.</w:t>
      </w:r>
    </w:p>
    <w:p w14:paraId="34D2C566" w14:textId="77777777" w:rsidR="00B80A55" w:rsidRPr="007D1B0E" w:rsidRDefault="00B80A55" w:rsidP="00B80A55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7A5964C7" w14:textId="1BDFC12D" w:rsidR="008B57BC" w:rsidRPr="00D23C35" w:rsidRDefault="008B57BC" w:rsidP="00523214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23C35">
        <w:rPr>
          <w:rFonts w:eastAsia="Trebuchet MS"/>
          <w:color w:val="000000" w:themeColor="text1"/>
        </w:rPr>
        <w:t xml:space="preserve">Please see “int_noibu_sfra_changes\cartridge\templates\default\common\htmlHead.isml” for the </w:t>
      </w:r>
      <w:r w:rsidR="00DF41C2">
        <w:rPr>
          <w:rFonts w:eastAsia="Trebuchet MS"/>
          <w:color w:val="000000" w:themeColor="text1"/>
        </w:rPr>
        <w:t>changes in</w:t>
      </w:r>
      <w:r w:rsidRPr="00D23C35">
        <w:rPr>
          <w:rFonts w:eastAsia="Trebuchet MS"/>
          <w:color w:val="000000" w:themeColor="text1"/>
        </w:rPr>
        <w:t xml:space="preserve"> template. Override the highlighted snippet code into your overridden “</w:t>
      </w:r>
      <w:proofErr w:type="spellStart"/>
      <w:r w:rsidRPr="00D23C35">
        <w:rPr>
          <w:rFonts w:eastAsia="Trebuchet MS"/>
          <w:color w:val="000000" w:themeColor="text1"/>
        </w:rPr>
        <w:t>app_storefront_base</w:t>
      </w:r>
      <w:proofErr w:type="spellEnd"/>
      <w:r w:rsidRPr="00D23C35">
        <w:rPr>
          <w:rFonts w:eastAsia="Trebuchet MS"/>
          <w:color w:val="000000" w:themeColor="text1"/>
        </w:rPr>
        <w:t>” cartridge’s “</w:t>
      </w:r>
      <w:proofErr w:type="spellStart"/>
      <w:r w:rsidRPr="00D23C35">
        <w:rPr>
          <w:rFonts w:eastAsia="Trebuchet MS"/>
          <w:color w:val="000000" w:themeColor="text1"/>
        </w:rPr>
        <w:t>htmlHead.isml</w:t>
      </w:r>
      <w:proofErr w:type="spellEnd"/>
      <w:r w:rsidRPr="00D23C35">
        <w:rPr>
          <w:rFonts w:eastAsia="Trebuchet MS"/>
          <w:color w:val="000000" w:themeColor="text1"/>
        </w:rPr>
        <w:t>” template.</w:t>
      </w:r>
    </w:p>
    <w:p w14:paraId="084B6B3A" w14:textId="77777777" w:rsidR="009F53DD" w:rsidRPr="009F53DD" w:rsidRDefault="009F53DD" w:rsidP="009F53DD">
      <w:pPr>
        <w:rPr>
          <w:rFonts w:eastAsia="Trebuchet MS"/>
          <w:color w:val="000000" w:themeColor="text1"/>
        </w:rPr>
      </w:pPr>
    </w:p>
    <w:p w14:paraId="009850A3" w14:textId="1C811ED0" w:rsidR="005C7A42" w:rsidRDefault="00D259A1" w:rsidP="008B57BC">
      <w:pPr>
        <w:pStyle w:val="ListParagraph"/>
        <w:spacing w:line="360" w:lineRule="auto"/>
        <w:ind w:left="0"/>
        <w:rPr>
          <w:rFonts w:eastAsia="Trebuchet MS"/>
          <w:color w:val="000000" w:themeColor="text1"/>
          <w:sz w:val="20"/>
          <w:szCs w:val="20"/>
        </w:rPr>
      </w:pPr>
      <w:r w:rsidRPr="00D259A1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16518698" wp14:editId="1B0B5323">
            <wp:extent cx="6188710" cy="429260"/>
            <wp:effectExtent l="0" t="0" r="2540" b="8890"/>
            <wp:docPr id="2038292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29233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FFD44" w14:textId="77777777" w:rsidR="004D1CCE" w:rsidRDefault="004D1CCE" w:rsidP="008B57BC">
      <w:pPr>
        <w:pStyle w:val="ListParagraph"/>
        <w:spacing w:line="360" w:lineRule="auto"/>
        <w:ind w:left="0"/>
      </w:pPr>
    </w:p>
    <w:p w14:paraId="1CA34AE2" w14:textId="6FEAE4D9" w:rsidR="00D23C35" w:rsidRDefault="004D1CCE" w:rsidP="00471379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471379">
        <w:rPr>
          <w:rFonts w:eastAsia="Trebuchet MS"/>
          <w:color w:val="000000" w:themeColor="text1"/>
        </w:rPr>
        <w:t>Please see</w:t>
      </w:r>
      <w:r w:rsidR="00654C69" w:rsidRPr="00471379">
        <w:rPr>
          <w:rFonts w:eastAsia="Trebuchet MS"/>
          <w:color w:val="000000" w:themeColor="text1"/>
        </w:rPr>
        <w:t xml:space="preserve"> </w:t>
      </w:r>
      <w:r w:rsidR="00D23C35" w:rsidRPr="00471379">
        <w:rPr>
          <w:rFonts w:eastAsia="Trebuchet MS"/>
          <w:color w:val="000000" w:themeColor="text1"/>
        </w:rPr>
        <w:t>“</w:t>
      </w:r>
      <w:proofErr w:type="spellStart"/>
      <w:r w:rsidR="00BF55BB" w:rsidRPr="00471379">
        <w:rPr>
          <w:rFonts w:eastAsia="Trebuchet MS"/>
          <w:color w:val="000000" w:themeColor="text1"/>
        </w:rPr>
        <w:t>int_noibu</w:t>
      </w:r>
      <w:proofErr w:type="spellEnd"/>
      <w:r w:rsidR="00BF55BB" w:rsidRPr="00471379">
        <w:rPr>
          <w:rFonts w:eastAsia="Trebuchet MS"/>
          <w:color w:val="000000" w:themeColor="text1"/>
        </w:rPr>
        <w:t>\cartridge\scripts\hooks\htmlHead.js</w:t>
      </w:r>
      <w:r w:rsidR="00D23C35" w:rsidRPr="00471379">
        <w:rPr>
          <w:rFonts w:eastAsia="Trebuchet MS"/>
          <w:color w:val="000000" w:themeColor="text1"/>
        </w:rPr>
        <w:t>”</w:t>
      </w:r>
      <w:r w:rsidRPr="00471379">
        <w:rPr>
          <w:rFonts w:eastAsia="Trebuchet MS"/>
          <w:color w:val="000000" w:themeColor="text1"/>
        </w:rPr>
        <w:t>.</w:t>
      </w:r>
      <w:r w:rsidR="00843AFF" w:rsidRPr="00471379">
        <w:rPr>
          <w:rFonts w:eastAsia="Trebuchet MS"/>
          <w:color w:val="000000" w:themeColor="text1"/>
        </w:rPr>
        <w:t xml:space="preserve"> where we have extended the </w:t>
      </w:r>
      <w:proofErr w:type="spellStart"/>
      <w:r w:rsidR="00843AFF" w:rsidRPr="00471379">
        <w:rPr>
          <w:rFonts w:eastAsia="Trebuchet MS"/>
          <w:color w:val="000000" w:themeColor="text1"/>
        </w:rPr>
        <w:t>htmlHead</w:t>
      </w:r>
      <w:proofErr w:type="spellEnd"/>
      <w:r w:rsidR="00843AFF" w:rsidRPr="00471379">
        <w:rPr>
          <w:rFonts w:eastAsia="Trebuchet MS"/>
          <w:color w:val="000000" w:themeColor="text1"/>
        </w:rPr>
        <w:t xml:space="preserve"> hook.</w:t>
      </w:r>
    </w:p>
    <w:p w14:paraId="30169CE6" w14:textId="0AC21825" w:rsidR="00471379" w:rsidRDefault="00471379" w:rsidP="00471379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71379">
        <w:rPr>
          <w:rFonts w:eastAsia="Trebuchet MS"/>
          <w:color w:val="000000" w:themeColor="text1"/>
        </w:rPr>
        <w:t>link_noibu/cartridges/int_noibu/cartridge/templates/default/noibu/include/noibuInclude.ism</w:t>
      </w:r>
      <w:r>
        <w:rPr>
          <w:rFonts w:eastAsia="Trebuchet MS"/>
          <w:color w:val="000000" w:themeColor="text1"/>
        </w:rPr>
        <w:t>l</w:t>
      </w:r>
      <w:proofErr w:type="gramStart"/>
      <w:r w:rsidRPr="00471379">
        <w:rPr>
          <w:rFonts w:eastAsia="Trebuchet MS"/>
          <w:color w:val="000000" w:themeColor="text1"/>
        </w:rPr>
        <w:t>”</w:t>
      </w:r>
      <w:r>
        <w:rPr>
          <w:rFonts w:eastAsia="Trebuchet MS"/>
          <w:color w:val="000000" w:themeColor="text1"/>
        </w:rPr>
        <w:t xml:space="preserve">, </w:t>
      </w:r>
      <w:r w:rsidRPr="00471379">
        <w:rPr>
          <w:rFonts w:eastAsia="Trebuchet MS"/>
          <w:color w:val="000000" w:themeColor="text1"/>
        </w:rPr>
        <w:t xml:space="preserve"> </w:t>
      </w:r>
      <w:r>
        <w:rPr>
          <w:rFonts w:eastAsia="Trebuchet MS"/>
          <w:color w:val="000000" w:themeColor="text1"/>
        </w:rPr>
        <w:t>line</w:t>
      </w:r>
      <w:proofErr w:type="gramEnd"/>
      <w:r>
        <w:rPr>
          <w:rFonts w:eastAsia="Trebuchet MS"/>
          <w:color w:val="000000" w:themeColor="text1"/>
        </w:rPr>
        <w:t xml:space="preserve"> no 6 in order to </w:t>
      </w:r>
      <w:r w:rsidR="004A0AA9">
        <w:rPr>
          <w:rFonts w:eastAsia="Trebuchet MS"/>
          <w:color w:val="000000" w:themeColor="text1"/>
        </w:rPr>
        <w:t>set</w:t>
      </w:r>
      <w:r>
        <w:rPr>
          <w:rFonts w:eastAsia="Trebuchet MS"/>
          <w:color w:val="000000" w:themeColor="text1"/>
        </w:rPr>
        <w:t xml:space="preserve"> a data attribute</w:t>
      </w:r>
    </w:p>
    <w:p w14:paraId="7F987461" w14:textId="70AF965F" w:rsidR="0040252B" w:rsidRDefault="00025174" w:rsidP="0040252B">
      <w:pPr>
        <w:rPr>
          <w:rFonts w:eastAsia="Trebuchet MS"/>
          <w:color w:val="000000" w:themeColor="text1"/>
        </w:rPr>
      </w:pPr>
      <w:r w:rsidRPr="00025174">
        <w:rPr>
          <w:rFonts w:eastAsia="Trebuchet MS"/>
          <w:noProof/>
        </w:rPr>
        <w:drawing>
          <wp:inline distT="0" distB="0" distL="0" distR="0" wp14:anchorId="23B65120" wp14:editId="4A95D23F">
            <wp:extent cx="6188710" cy="630555"/>
            <wp:effectExtent l="0" t="0" r="2540" b="0"/>
            <wp:docPr id="188578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89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90BF2" w14:textId="77777777" w:rsidR="0040252B" w:rsidRPr="0040252B" w:rsidRDefault="0040252B" w:rsidP="0040252B">
      <w:pPr>
        <w:rPr>
          <w:rFonts w:eastAsia="Trebuchet MS"/>
          <w:color w:val="000000" w:themeColor="text1"/>
        </w:rPr>
      </w:pPr>
    </w:p>
    <w:p w14:paraId="6BB50467" w14:textId="0752D3AF" w:rsidR="00471379" w:rsidRDefault="004A0AA9" w:rsidP="00471379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A0AA9">
        <w:rPr>
          <w:rFonts w:eastAsia="Trebuchet MS"/>
          <w:color w:val="000000" w:themeColor="text1"/>
        </w:rPr>
        <w:t>link_noibu/cartridges/int_noibu/cartridge/client/default/js/noibu.js</w:t>
      </w:r>
      <w:r>
        <w:rPr>
          <w:rFonts w:eastAsia="Trebuchet MS"/>
          <w:color w:val="000000" w:themeColor="text1"/>
        </w:rPr>
        <w:t xml:space="preserve">” line no 23 to get the data attribute which was </w:t>
      </w:r>
      <w:proofErr w:type="spellStart"/>
      <w:r>
        <w:rPr>
          <w:rFonts w:eastAsia="Trebuchet MS"/>
          <w:color w:val="000000" w:themeColor="text1"/>
        </w:rPr>
        <w:t>initialzed</w:t>
      </w:r>
      <w:proofErr w:type="spellEnd"/>
      <w:r>
        <w:rPr>
          <w:rFonts w:eastAsia="Trebuchet MS"/>
          <w:color w:val="000000" w:themeColor="text1"/>
        </w:rPr>
        <w:t xml:space="preserve"> in the above template</w:t>
      </w:r>
    </w:p>
    <w:p w14:paraId="4EB0C960" w14:textId="23039CA2" w:rsidR="0040252B" w:rsidRDefault="0040252B" w:rsidP="0040252B">
      <w:pPr>
        <w:rPr>
          <w:rFonts w:eastAsia="Trebuchet MS"/>
          <w:color w:val="000000" w:themeColor="text1"/>
        </w:rPr>
      </w:pPr>
      <w:r w:rsidRPr="0040252B">
        <w:rPr>
          <w:rFonts w:eastAsia="Trebuchet MS"/>
          <w:noProof/>
        </w:rPr>
        <w:drawing>
          <wp:inline distT="0" distB="0" distL="0" distR="0" wp14:anchorId="5C9CABA5" wp14:editId="0171CD02">
            <wp:extent cx="5532599" cy="198137"/>
            <wp:effectExtent l="0" t="0" r="0" b="0"/>
            <wp:docPr id="586294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2946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2599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F1AF0" w14:textId="77777777" w:rsidR="0040252B" w:rsidRPr="0040252B" w:rsidRDefault="0040252B" w:rsidP="0040252B">
      <w:pPr>
        <w:rPr>
          <w:rFonts w:eastAsia="Trebuchet MS"/>
          <w:color w:val="000000" w:themeColor="text1"/>
        </w:rPr>
      </w:pPr>
    </w:p>
    <w:p w14:paraId="54468A0D" w14:textId="09511CC8" w:rsidR="008F1646" w:rsidRDefault="004A0AA9" w:rsidP="004A0AA9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A0AA9">
        <w:rPr>
          <w:rFonts w:eastAsia="Trebuchet MS"/>
          <w:color w:val="000000" w:themeColor="text1"/>
        </w:rPr>
        <w:t>link_noibu/cartridges/int_noibu/cartridge/client/default/js/noibu.js</w:t>
      </w:r>
      <w:r>
        <w:rPr>
          <w:rFonts w:eastAsia="Trebuchet MS"/>
          <w:color w:val="000000" w:themeColor="text1"/>
        </w:rPr>
        <w:t>” line no 3</w:t>
      </w:r>
      <w:r w:rsidR="008A3620">
        <w:rPr>
          <w:rFonts w:eastAsia="Trebuchet MS"/>
          <w:color w:val="000000" w:themeColor="text1"/>
        </w:rPr>
        <w:t>0</w:t>
      </w:r>
      <w:r>
        <w:rPr>
          <w:rFonts w:eastAsia="Trebuchet MS"/>
          <w:color w:val="000000" w:themeColor="text1"/>
        </w:rPr>
        <w:t xml:space="preserve"> in order to send the custom attribute to </w:t>
      </w:r>
      <w:proofErr w:type="spellStart"/>
      <w:r>
        <w:rPr>
          <w:rFonts w:eastAsia="Trebuchet MS"/>
          <w:color w:val="000000" w:themeColor="text1"/>
        </w:rPr>
        <w:t>Noibu</w:t>
      </w:r>
      <w:proofErr w:type="spellEnd"/>
      <w:r>
        <w:rPr>
          <w:rFonts w:eastAsia="Trebuchet MS"/>
          <w:color w:val="000000" w:themeColor="text1"/>
        </w:rPr>
        <w:t xml:space="preserve">. You may need to connect with </w:t>
      </w:r>
      <w:proofErr w:type="spellStart"/>
      <w:r>
        <w:rPr>
          <w:rFonts w:eastAsia="Trebuchet MS"/>
          <w:color w:val="000000" w:themeColor="text1"/>
        </w:rPr>
        <w:t>Noibu</w:t>
      </w:r>
      <w:proofErr w:type="spellEnd"/>
      <w:r>
        <w:rPr>
          <w:rFonts w:eastAsia="Trebuchet MS"/>
          <w:color w:val="000000" w:themeColor="text1"/>
        </w:rPr>
        <w:t xml:space="preserve"> to sync the attribute into the system.</w:t>
      </w:r>
    </w:p>
    <w:p w14:paraId="19320C14" w14:textId="61E6D0E1" w:rsidR="0040252B" w:rsidRPr="0040252B" w:rsidRDefault="0040252B" w:rsidP="0040252B">
      <w:pPr>
        <w:rPr>
          <w:rFonts w:eastAsia="Trebuchet MS"/>
          <w:color w:val="000000" w:themeColor="text1"/>
        </w:rPr>
      </w:pPr>
      <w:r w:rsidRPr="0040252B">
        <w:rPr>
          <w:rFonts w:eastAsia="Trebuchet MS"/>
          <w:noProof/>
        </w:rPr>
        <w:drawing>
          <wp:inline distT="0" distB="0" distL="0" distR="0" wp14:anchorId="6EE83428" wp14:editId="5D25DC5D">
            <wp:extent cx="5311600" cy="571550"/>
            <wp:effectExtent l="0" t="0" r="3810" b="0"/>
            <wp:docPr id="1626956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5683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9CC5" w14:textId="58D7184B" w:rsidR="00C96C8E" w:rsidRPr="007D1B0E" w:rsidRDefault="00C96C8E" w:rsidP="00817C12">
      <w:pPr>
        <w:jc w:val="both"/>
      </w:pPr>
    </w:p>
    <w:p w14:paraId="52E8DC0D" w14:textId="5B3DE466" w:rsidR="00181C08" w:rsidRPr="007D1B0E" w:rsidRDefault="008A31D5" w:rsidP="009C26A2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5" w:name="_Toc185429004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Operations, Maintenance</w:t>
      </w:r>
      <w:bookmarkEnd w:id="15"/>
    </w:p>
    <w:p w14:paraId="4A4EC6A6" w14:textId="77777777" w:rsidR="00181C08" w:rsidRPr="007D1B0E" w:rsidRDefault="00181C08">
      <w:pPr>
        <w:rPr>
          <w:color w:val="000000" w:themeColor="text1"/>
          <w:sz w:val="28"/>
          <w:szCs w:val="28"/>
        </w:rPr>
      </w:pPr>
    </w:p>
    <w:p w14:paraId="0889F3F3" w14:textId="1AE8C9D8" w:rsidR="00637544" w:rsidRPr="007D1B0E" w:rsidRDefault="00637544" w:rsidP="009C26A2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16" w:name="_Toc185429005"/>
      <w:r w:rsidRPr="007D1B0E">
        <w:rPr>
          <w:rFonts w:ascii="Times New Roman" w:hAnsi="Times New Roman" w:cs="Times New Roman"/>
          <w:color w:val="000000" w:themeColor="text1"/>
        </w:rPr>
        <w:t>Failure/Recovery Process</w:t>
      </w:r>
      <w:bookmarkEnd w:id="16"/>
    </w:p>
    <w:p w14:paraId="6F9412D2" w14:textId="25001F46" w:rsidR="00637544" w:rsidRDefault="00A60FC4" w:rsidP="009B4043">
      <w:pPr>
        <w:pStyle w:val="NormalWeb"/>
        <w:ind w:left="720"/>
        <w:rPr>
          <w:rFonts w:eastAsia="Times New Roman" w:cs="Times New Roman"/>
          <w:lang w:bidi="ar-SA"/>
        </w:rPr>
      </w:pPr>
      <w:r w:rsidRPr="007D1B0E">
        <w:rPr>
          <w:rFonts w:eastAsia="Trebuchet MS"/>
          <w:color w:val="000000" w:themeColor="text1"/>
        </w:rPr>
        <w:t xml:space="preserve">When the cartridge is down </w:t>
      </w:r>
      <w:r w:rsidR="009B4043" w:rsidRPr="009B4043">
        <w:rPr>
          <w:rFonts w:eastAsia="Times New Roman" w:cs="Times New Roman"/>
          <w:lang w:bidi="ar-SA"/>
        </w:rPr>
        <w:t>this will not affect the functionality of the storefront, and the storefront will continue to operate as expected.</w:t>
      </w:r>
    </w:p>
    <w:p w14:paraId="293E76E0" w14:textId="77777777" w:rsidR="009B4043" w:rsidRPr="009B4043" w:rsidRDefault="009B4043" w:rsidP="009B4043">
      <w:pPr>
        <w:pStyle w:val="NormalWeb"/>
        <w:rPr>
          <w:rFonts w:eastAsia="Times New Roman" w:cs="Times New Roman"/>
          <w:lang w:bidi="ar-SA"/>
        </w:rPr>
      </w:pPr>
    </w:p>
    <w:p w14:paraId="052A87BF" w14:textId="5F791F70" w:rsidR="00181C08" w:rsidRPr="007D1B0E" w:rsidRDefault="008A31D5" w:rsidP="00D10D62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17" w:name="_Toc185429006"/>
      <w:r w:rsidRPr="007D1B0E">
        <w:rPr>
          <w:rFonts w:ascii="Times New Roman" w:hAnsi="Times New Roman" w:cs="Times New Roman"/>
          <w:color w:val="000000" w:themeColor="text1"/>
        </w:rPr>
        <w:t>Support</w:t>
      </w:r>
      <w:bookmarkEnd w:id="17"/>
    </w:p>
    <w:p w14:paraId="23AEEC30" w14:textId="71B61727" w:rsidR="008372D4" w:rsidRPr="007D1B0E" w:rsidRDefault="009B4043" w:rsidP="00BE5B48">
      <w:pPr>
        <w:spacing w:line="276" w:lineRule="auto"/>
        <w:rPr>
          <w:rFonts w:eastAsia="Trebuchet MS"/>
          <w:color w:val="000000" w:themeColor="text1"/>
        </w:rPr>
      </w:pPr>
      <w:r>
        <w:t xml:space="preserve">For post-live support, please contact </w:t>
      </w:r>
      <w:proofErr w:type="spellStart"/>
      <w:r>
        <w:t>Noibu</w:t>
      </w:r>
      <w:proofErr w:type="spellEnd"/>
      <w:r>
        <w:t xml:space="preserve"> at </w:t>
      </w:r>
      <w:hyperlink r:id="rId19" w:history="1">
        <w:r w:rsidRPr="009B4043">
          <w:rPr>
            <w:rStyle w:val="Hyperlink"/>
            <w:rFonts w:ascii="Lato" w:hAnsi="Lato"/>
            <w:color w:val="4F81BD" w:themeColor="accent1"/>
            <w:sz w:val="20"/>
            <w:szCs w:val="20"/>
            <w:shd w:val="clear" w:color="auto" w:fill="FFFFFF"/>
          </w:rPr>
          <w:t>support@noibu.com</w:t>
        </w:r>
      </w:hyperlink>
      <w:r>
        <w:t>.</w:t>
      </w:r>
      <w:r w:rsidR="007168E7" w:rsidRPr="009B4043">
        <w:rPr>
          <w:rFonts w:eastAsia="Trebuchet MS"/>
          <w:color w:val="4F81BD" w:themeColor="accent1"/>
          <w:u w:val="single"/>
        </w:rPr>
        <w:t xml:space="preserve"> </w:t>
      </w:r>
    </w:p>
    <w:p w14:paraId="4CD21637" w14:textId="77777777" w:rsidR="009B4043" w:rsidRPr="009B4043" w:rsidRDefault="009B4043" w:rsidP="009B4043"/>
    <w:p w14:paraId="29C7E830" w14:textId="62474793" w:rsidR="00181C08" w:rsidRPr="007D1B0E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8" w:name="_Toc185429007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Known Issues</w:t>
      </w:r>
      <w:r w:rsidR="005030B5"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/Caveats</w:t>
      </w:r>
      <w:bookmarkEnd w:id="18"/>
    </w:p>
    <w:p w14:paraId="75233C32" w14:textId="77777777" w:rsidR="00181C08" w:rsidRPr="007D1B0E" w:rsidRDefault="00181C08" w:rsidP="00346584">
      <w:pPr>
        <w:rPr>
          <w:color w:val="000000" w:themeColor="text1"/>
          <w:sz w:val="28"/>
          <w:szCs w:val="28"/>
        </w:rPr>
      </w:pPr>
    </w:p>
    <w:p w14:paraId="3B4DF472" w14:textId="67BFE831" w:rsidR="00181C08" w:rsidRPr="007D1B0E" w:rsidRDefault="00704C9F" w:rsidP="004D613D">
      <w:pPr>
        <w:pStyle w:val="ListParagraph"/>
        <w:numPr>
          <w:ilvl w:val="0"/>
          <w:numId w:val="32"/>
        </w:numPr>
        <w:ind w:left="360"/>
        <w:rPr>
          <w:rFonts w:eastAsia="Trebuchet MS"/>
          <w:i/>
          <w:color w:val="000000" w:themeColor="text1"/>
          <w:sz w:val="20"/>
          <w:szCs w:val="20"/>
        </w:rPr>
      </w:pPr>
      <w:bookmarkStart w:id="19" w:name="_2p2csry" w:colFirst="0" w:colLast="0"/>
      <w:bookmarkEnd w:id="19"/>
      <w:r w:rsidRPr="007D1B0E">
        <w:rPr>
          <w:rFonts w:eastAsia="Trebuchet MS"/>
          <w:i/>
          <w:color w:val="000000" w:themeColor="text1"/>
        </w:rPr>
        <w:t xml:space="preserve">There </w:t>
      </w:r>
      <w:r w:rsidR="005D67A5" w:rsidRPr="007D1B0E">
        <w:rPr>
          <w:rFonts w:eastAsia="Trebuchet MS"/>
          <w:i/>
          <w:color w:val="000000" w:themeColor="text1"/>
        </w:rPr>
        <w:t>are</w:t>
      </w:r>
      <w:r w:rsidRPr="007D1B0E">
        <w:rPr>
          <w:rFonts w:eastAsia="Trebuchet MS"/>
          <w:i/>
          <w:color w:val="000000" w:themeColor="text1"/>
        </w:rPr>
        <w:t xml:space="preserve"> no know</w:t>
      </w:r>
      <w:r w:rsidR="006537F8" w:rsidRPr="007D1B0E">
        <w:rPr>
          <w:rFonts w:eastAsia="Trebuchet MS"/>
          <w:i/>
          <w:color w:val="000000" w:themeColor="text1"/>
        </w:rPr>
        <w:t>n</w:t>
      </w:r>
      <w:r w:rsidRPr="007D1B0E">
        <w:rPr>
          <w:rFonts w:eastAsia="Trebuchet MS"/>
          <w:i/>
          <w:color w:val="000000" w:themeColor="text1"/>
        </w:rPr>
        <w:t xml:space="preserve"> issues.</w:t>
      </w:r>
      <w:r w:rsidR="00CB1F7E" w:rsidRPr="007D1B0E">
        <w:rPr>
          <w:rFonts w:eastAsia="Trebuchet MS"/>
          <w:i/>
          <w:color w:val="000000" w:themeColor="text1"/>
          <w:sz w:val="20"/>
          <w:szCs w:val="20"/>
        </w:rPr>
        <w:tab/>
      </w:r>
      <w:r w:rsidR="00CB1F7E" w:rsidRPr="007D1B0E">
        <w:rPr>
          <w:rFonts w:eastAsia="Trebuchet MS"/>
          <w:i/>
          <w:color w:val="000000" w:themeColor="text1"/>
          <w:sz w:val="20"/>
          <w:szCs w:val="20"/>
        </w:rPr>
        <w:tab/>
        <w:t xml:space="preserve"> </w:t>
      </w:r>
    </w:p>
    <w:p w14:paraId="38A79547" w14:textId="77777777" w:rsidR="00181C08" w:rsidRPr="007D1B0E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20" w:name="_Toc185429008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Release History</w:t>
      </w:r>
      <w:bookmarkEnd w:id="20"/>
    </w:p>
    <w:p w14:paraId="20F964BB" w14:textId="77777777" w:rsidR="00181C08" w:rsidRPr="007D1B0E" w:rsidRDefault="00181C08" w:rsidP="00346584">
      <w:pPr>
        <w:keepNext/>
        <w:jc w:val="both"/>
        <w:rPr>
          <w:rFonts w:eastAsia="Trebuchet MS"/>
          <w:color w:val="000000" w:themeColor="text1"/>
          <w:sz w:val="20"/>
          <w:szCs w:val="20"/>
        </w:rPr>
      </w:pPr>
    </w:p>
    <w:tbl>
      <w:tblPr>
        <w:tblStyle w:val="2"/>
        <w:tblW w:w="8601" w:type="dxa"/>
        <w:tblInd w:w="37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50"/>
        <w:gridCol w:w="4251"/>
      </w:tblGrid>
      <w:tr w:rsidR="005A5C8D" w:rsidRPr="007D1B0E" w14:paraId="161274D9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1A9A12A8" w14:textId="77777777" w:rsidR="005A5C8D" w:rsidRPr="007D1B0E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b/>
                <w:color w:val="000000" w:themeColor="text1"/>
                <w:sz w:val="20"/>
                <w:szCs w:val="20"/>
              </w:rPr>
              <w:t>Version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23CA7DC4" w14:textId="77777777" w:rsidR="005A5C8D" w:rsidRPr="007D1B0E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b/>
                <w:color w:val="000000" w:themeColor="text1"/>
                <w:sz w:val="20"/>
                <w:szCs w:val="20"/>
              </w:rPr>
              <w:t>Date</w:t>
            </w:r>
          </w:p>
        </w:tc>
      </w:tr>
      <w:tr w:rsidR="005A5C8D" w:rsidRPr="007D1B0E" w14:paraId="1E7FF6A4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5D196440" w14:textId="377FA31E" w:rsidR="005A5C8D" w:rsidRPr="007D1B0E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2</w:t>
            </w:r>
            <w:r w:rsidR="004A0AA9">
              <w:rPr>
                <w:rFonts w:eastAsia="Trebuchet MS"/>
                <w:color w:val="000000" w:themeColor="text1"/>
                <w:sz w:val="20"/>
                <w:szCs w:val="20"/>
              </w:rPr>
              <w:t>5</w:t>
            </w: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.1.0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3227C6AA" w14:textId="6C53D704" w:rsidR="005A5C8D" w:rsidRPr="007D1B0E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202</w:t>
            </w:r>
            <w:r w:rsidR="004A0AA9">
              <w:rPr>
                <w:rFonts w:eastAsia="Trebuchet MS"/>
                <w:color w:val="000000" w:themeColor="text1"/>
                <w:sz w:val="20"/>
                <w:szCs w:val="20"/>
              </w:rPr>
              <w:t>5</w:t>
            </w:r>
          </w:p>
        </w:tc>
      </w:tr>
    </w:tbl>
    <w:p w14:paraId="1FD1808D" w14:textId="77777777" w:rsidR="00181C08" w:rsidRPr="007D1B0E" w:rsidRDefault="00181C08" w:rsidP="00346584">
      <w:pPr>
        <w:spacing w:after="120"/>
        <w:rPr>
          <w:color w:val="000000" w:themeColor="text1"/>
          <w:sz w:val="28"/>
          <w:szCs w:val="28"/>
        </w:rPr>
      </w:pPr>
    </w:p>
    <w:sectPr w:rsidR="00181C08" w:rsidRPr="007D1B0E" w:rsidSect="009D34D4">
      <w:headerReference w:type="default" r:id="rId20"/>
      <w:footerReference w:type="default" r:id="rId21"/>
      <w:headerReference w:type="first" r:id="rId22"/>
      <w:footerReference w:type="first" r:id="rId23"/>
      <w:pgSz w:w="11906" w:h="16838"/>
      <w:pgMar w:top="1440" w:right="1080" w:bottom="1440" w:left="108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C46AF" w14:textId="77777777" w:rsidR="00F40ECA" w:rsidRDefault="00F40ECA">
      <w:r>
        <w:separator/>
      </w:r>
    </w:p>
  </w:endnote>
  <w:endnote w:type="continuationSeparator" w:id="0">
    <w:p w14:paraId="5C354EDA" w14:textId="77777777" w:rsidR="00F40ECA" w:rsidRDefault="00F40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3BDE0" w14:textId="77777777" w:rsidR="00F00424" w:rsidRDefault="00F00424"/>
  <w:tbl>
    <w:tblPr>
      <w:tblStyle w:val="1"/>
      <w:tblW w:w="10327" w:type="dxa"/>
      <w:tblBorders>
        <w:top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4428"/>
      <w:gridCol w:w="2672"/>
      <w:gridCol w:w="3227"/>
    </w:tblGrid>
    <w:tr w:rsidR="00F00424" w14:paraId="7491ECE0" w14:textId="77777777">
      <w:trPr>
        <w:trHeight w:val="440"/>
      </w:trPr>
      <w:tc>
        <w:tcPr>
          <w:tcW w:w="4428" w:type="dxa"/>
        </w:tcPr>
        <w:p w14:paraId="2B880408" w14:textId="77777777" w:rsidR="00F00424" w:rsidRDefault="00F00424">
          <w:pPr>
            <w:spacing w:after="215"/>
            <w:rPr>
              <w:rFonts w:ascii="Consolas" w:eastAsia="Consolas" w:hAnsi="Consolas" w:cs="Consolas"/>
              <w:sz w:val="18"/>
              <w:szCs w:val="18"/>
            </w:rPr>
          </w:pPr>
          <w:r>
            <w:rPr>
              <w:rFonts w:ascii="Consolas" w:eastAsia="Consolas" w:hAnsi="Consolas" w:cs="Consolas"/>
              <w:sz w:val="18"/>
              <w:szCs w:val="18"/>
            </w:rPr>
            <w:t>{LINK Integration Documentation}</w:t>
          </w:r>
        </w:p>
      </w:tc>
      <w:tc>
        <w:tcPr>
          <w:tcW w:w="2672" w:type="dxa"/>
        </w:tcPr>
        <w:p w14:paraId="1C0F6F97" w14:textId="77777777" w:rsidR="00F00424" w:rsidRDefault="00F00424">
          <w:pPr>
            <w:spacing w:after="215"/>
            <w:jc w:val="center"/>
            <w:rPr>
              <w:rFonts w:ascii="Arial" w:eastAsia="Arial" w:hAnsi="Arial" w:cs="Arial"/>
              <w:sz w:val="18"/>
              <w:szCs w:val="18"/>
            </w:rPr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tc>
      <w:tc>
        <w:tcPr>
          <w:tcW w:w="3227" w:type="dxa"/>
        </w:tcPr>
        <w:p w14:paraId="1738AEAD" w14:textId="77777777" w:rsidR="00F00424" w:rsidRDefault="00F00424">
          <w:pPr>
            <w:tabs>
              <w:tab w:val="left" w:pos="2167"/>
            </w:tabs>
            <w:spacing w:after="215"/>
            <w:rPr>
              <w:rFonts w:ascii="Consolas" w:eastAsia="Consolas" w:hAnsi="Consolas" w:cs="Consolas"/>
              <w:sz w:val="18"/>
              <w:szCs w:val="18"/>
            </w:rPr>
          </w:pPr>
          <w:r>
            <w:rPr>
              <w:rFonts w:ascii="Arial" w:eastAsia="Arial" w:hAnsi="Arial" w:cs="Arial"/>
              <w:sz w:val="18"/>
              <w:szCs w:val="18"/>
            </w:rPr>
            <w:t xml:space="preserve">                                      </w:t>
          </w:r>
          <w:r>
            <w:rPr>
              <w:rFonts w:ascii="Consolas" w:eastAsia="Consolas" w:hAnsi="Consolas" w:cs="Consolas"/>
              <w:sz w:val="18"/>
              <w:szCs w:val="18"/>
            </w:rPr>
            <w:t xml:space="preserve">Page </w: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begin"/>
          </w:r>
          <w:r>
            <w:rPr>
              <w:rFonts w:ascii="Consolas" w:eastAsia="Consolas" w:hAnsi="Consolas" w:cs="Consolas"/>
              <w:sz w:val="18"/>
              <w:szCs w:val="18"/>
            </w:rPr>
            <w:instrText>PAGE</w:instrTex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separate"/>
          </w:r>
          <w:r w:rsidR="00957E0B">
            <w:rPr>
              <w:rFonts w:ascii="Consolas" w:eastAsia="Consolas" w:hAnsi="Consolas" w:cs="Consolas"/>
              <w:noProof/>
              <w:sz w:val="18"/>
              <w:szCs w:val="18"/>
            </w:rPr>
            <w:t>16</w: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end"/>
          </w:r>
          <w:r>
            <w:rPr>
              <w:rFonts w:ascii="Consolas" w:eastAsia="Consolas" w:hAnsi="Consolas" w:cs="Consolas"/>
              <w:sz w:val="18"/>
              <w:szCs w:val="18"/>
            </w:rPr>
            <w:t xml:space="preserve"> </w:t>
          </w:r>
        </w:p>
      </w:tc>
    </w:tr>
  </w:tbl>
  <w:p w14:paraId="1D3938E6" w14:textId="77777777" w:rsidR="00F00424" w:rsidRDefault="00F00424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4EE854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273396CA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012C86AC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24372C4F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73AB9289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1821942F" w14:textId="77777777" w:rsidR="00F00424" w:rsidRDefault="00F00424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9803EE" w14:textId="77777777" w:rsidR="00F40ECA" w:rsidRDefault="00F40ECA">
      <w:r>
        <w:separator/>
      </w:r>
    </w:p>
  </w:footnote>
  <w:footnote w:type="continuationSeparator" w:id="0">
    <w:p w14:paraId="157E3FBE" w14:textId="77777777" w:rsidR="00F40ECA" w:rsidRDefault="00F40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E5E9A" w14:textId="37D9A349" w:rsidR="00F00424" w:rsidRDefault="004832C9">
    <w:pPr>
      <w:tabs>
        <w:tab w:val="center" w:pos="4536"/>
        <w:tab w:val="right" w:pos="9072"/>
      </w:tabs>
      <w:spacing w:before="720"/>
      <w:ind w:right="360"/>
    </w:pPr>
    <w:r>
      <w:t>`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D701F" w14:textId="77777777" w:rsidR="00F00424" w:rsidRDefault="00F00424"/>
  <w:p w14:paraId="6DE3516A" w14:textId="77777777" w:rsidR="00F00424" w:rsidRDefault="00F00424"/>
  <w:p w14:paraId="44B74EF6" w14:textId="77777777" w:rsidR="00F00424" w:rsidRDefault="00F00424"/>
  <w:p w14:paraId="475D0C28" w14:textId="77777777" w:rsidR="00F00424" w:rsidRDefault="00F00424"/>
  <w:p w14:paraId="57A83DBC" w14:textId="77777777" w:rsidR="00F00424" w:rsidRDefault="00F00424"/>
  <w:p w14:paraId="6C554204" w14:textId="77777777" w:rsidR="00F00424" w:rsidRDefault="00F00424"/>
  <w:p w14:paraId="1DD282CD" w14:textId="77777777" w:rsidR="00F00424" w:rsidRDefault="00F00424"/>
  <w:p w14:paraId="2FF0A2F4" w14:textId="77777777" w:rsidR="00F00424" w:rsidRDefault="00F00424"/>
  <w:p w14:paraId="3DA8321F" w14:textId="77777777" w:rsidR="00F00424" w:rsidRDefault="00F00424"/>
  <w:p w14:paraId="7897B40A" w14:textId="77777777" w:rsidR="00F00424" w:rsidRDefault="00F0042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D4E82"/>
    <w:multiLevelType w:val="hybridMultilevel"/>
    <w:tmpl w:val="456CB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15FE"/>
    <w:multiLevelType w:val="multilevel"/>
    <w:tmpl w:val="B9266D1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0B3C1FB4"/>
    <w:multiLevelType w:val="multilevel"/>
    <w:tmpl w:val="71902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bCs/>
        <w:i w:val="0"/>
        <w:smallCaps w:val="0"/>
        <w:strike w:val="0"/>
        <w:sz w:val="16"/>
        <w:szCs w:val="16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3" w15:restartNumberingAfterBreak="0">
    <w:nsid w:val="0B7D5F06"/>
    <w:multiLevelType w:val="multilevel"/>
    <w:tmpl w:val="4FFAC12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118E2312"/>
    <w:multiLevelType w:val="multilevel"/>
    <w:tmpl w:val="43940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5" w15:restartNumberingAfterBreak="0">
    <w:nsid w:val="12CF42BE"/>
    <w:multiLevelType w:val="hybridMultilevel"/>
    <w:tmpl w:val="57AA86F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CF26AA"/>
    <w:multiLevelType w:val="hybridMultilevel"/>
    <w:tmpl w:val="27ECE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C03AF"/>
    <w:multiLevelType w:val="hybridMultilevel"/>
    <w:tmpl w:val="E59663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B5796"/>
    <w:multiLevelType w:val="hybridMultilevel"/>
    <w:tmpl w:val="5EC05A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8F65DA"/>
    <w:multiLevelType w:val="hybridMultilevel"/>
    <w:tmpl w:val="51D00F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632BC2"/>
    <w:multiLevelType w:val="multilevel"/>
    <w:tmpl w:val="D81656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9"/>
      <w:lvlJc w:val="left"/>
      <w:pPr>
        <w:ind w:left="1224" w:hanging="504"/>
      </w:pPr>
      <w:rPr>
        <w:rFonts w:hint="default"/>
        <w:b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D5F07A8"/>
    <w:multiLevelType w:val="hybridMultilevel"/>
    <w:tmpl w:val="DD34BC2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1E80C42"/>
    <w:multiLevelType w:val="hybridMultilevel"/>
    <w:tmpl w:val="C9BCA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35E7E"/>
    <w:multiLevelType w:val="multilevel"/>
    <w:tmpl w:val="43940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14" w15:restartNumberingAfterBreak="0">
    <w:nsid w:val="29155774"/>
    <w:multiLevelType w:val="hybridMultilevel"/>
    <w:tmpl w:val="891A3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4F7B6A"/>
    <w:multiLevelType w:val="hybridMultilevel"/>
    <w:tmpl w:val="B9883F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A844A70"/>
    <w:multiLevelType w:val="multilevel"/>
    <w:tmpl w:val="CF08E91A"/>
    <w:lvl w:ilvl="0">
      <w:start w:val="1"/>
      <w:numFmt w:val="decimal"/>
      <w:lvlText w:val="%1."/>
      <w:lvlJc w:val="left"/>
      <w:pPr>
        <w:ind w:left="414" w:hanging="295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75" w:hanging="471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560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3">
      <w:start w:val="1"/>
      <w:numFmt w:val="lowerLetter"/>
      <w:lvlText w:val="%4."/>
      <w:lvlJc w:val="left"/>
      <w:pPr>
        <w:ind w:left="2085" w:hanging="54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1560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920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080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280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213" w:hanging="540"/>
      </w:pPr>
      <w:rPr>
        <w:rFonts w:hint="default"/>
        <w:lang w:val="en-US" w:eastAsia="en-US" w:bidi="ar-SA"/>
      </w:rPr>
    </w:lvl>
  </w:abstractNum>
  <w:abstractNum w:abstractNumId="17" w15:restartNumberingAfterBreak="0">
    <w:nsid w:val="2C612F67"/>
    <w:multiLevelType w:val="hybridMultilevel"/>
    <w:tmpl w:val="6E449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50234B"/>
    <w:multiLevelType w:val="hybridMultilevel"/>
    <w:tmpl w:val="416AFEEC"/>
    <w:lvl w:ilvl="0" w:tplc="BD46D844"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CE4EC7"/>
    <w:multiLevelType w:val="hybridMultilevel"/>
    <w:tmpl w:val="F67CA9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4461B72"/>
    <w:multiLevelType w:val="multilevel"/>
    <w:tmpl w:val="11601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D033C4"/>
    <w:multiLevelType w:val="hybridMultilevel"/>
    <w:tmpl w:val="23B07D4A"/>
    <w:lvl w:ilvl="0" w:tplc="9E360CA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6B74E52"/>
    <w:multiLevelType w:val="hybridMultilevel"/>
    <w:tmpl w:val="E778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2D6601"/>
    <w:multiLevelType w:val="hybridMultilevel"/>
    <w:tmpl w:val="0630C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9792692"/>
    <w:multiLevelType w:val="hybridMultilevel"/>
    <w:tmpl w:val="E8AA42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3E1D29BF"/>
    <w:multiLevelType w:val="hybridMultilevel"/>
    <w:tmpl w:val="9A7E4D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EE403A1"/>
    <w:multiLevelType w:val="hybridMultilevel"/>
    <w:tmpl w:val="F226562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40A7102F"/>
    <w:multiLevelType w:val="hybridMultilevel"/>
    <w:tmpl w:val="2CF40B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2144BE5"/>
    <w:multiLevelType w:val="hybridMultilevel"/>
    <w:tmpl w:val="6528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50D75"/>
    <w:multiLevelType w:val="hybridMultilevel"/>
    <w:tmpl w:val="05529C42"/>
    <w:lvl w:ilvl="0" w:tplc="715446FE">
      <w:start w:val="2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FE4B42"/>
    <w:multiLevelType w:val="hybridMultilevel"/>
    <w:tmpl w:val="14AC7D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DF5338"/>
    <w:multiLevelType w:val="hybridMultilevel"/>
    <w:tmpl w:val="28E2C0B0"/>
    <w:lvl w:ilvl="0" w:tplc="1CE0446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A2D551B"/>
    <w:multiLevelType w:val="hybridMultilevel"/>
    <w:tmpl w:val="62C6B4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6C969E">
      <w:numFmt w:val="bullet"/>
      <w:lvlText w:val="•"/>
      <w:lvlJc w:val="left"/>
      <w:pPr>
        <w:ind w:left="2160" w:hanging="360"/>
      </w:pPr>
      <w:rPr>
        <w:rFonts w:ascii="Trebuchet MS" w:eastAsia="Trebuchet MS" w:hAnsi="Trebuchet MS" w:cs="Trebuchet M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A6D7337"/>
    <w:multiLevelType w:val="hybridMultilevel"/>
    <w:tmpl w:val="6EF8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A32631"/>
    <w:multiLevelType w:val="hybridMultilevel"/>
    <w:tmpl w:val="C1EAC7C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4BDC7D85"/>
    <w:multiLevelType w:val="multilevel"/>
    <w:tmpl w:val="71902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396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bCs/>
        <w:i w:val="0"/>
        <w:smallCaps w:val="0"/>
        <w:strike w:val="0"/>
        <w:sz w:val="16"/>
        <w:szCs w:val="16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36" w15:restartNumberingAfterBreak="0">
    <w:nsid w:val="4DD64289"/>
    <w:multiLevelType w:val="hybridMultilevel"/>
    <w:tmpl w:val="8DE0546E"/>
    <w:lvl w:ilvl="0" w:tplc="BD46D844"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66E78E9"/>
    <w:multiLevelType w:val="multilevel"/>
    <w:tmpl w:val="5E04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9DF7CCD"/>
    <w:multiLevelType w:val="hybridMultilevel"/>
    <w:tmpl w:val="3BFCAED0"/>
    <w:lvl w:ilvl="0" w:tplc="0BECC3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5A7A3958"/>
    <w:multiLevelType w:val="hybridMultilevel"/>
    <w:tmpl w:val="FE8851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5B7E396E"/>
    <w:multiLevelType w:val="hybridMultilevel"/>
    <w:tmpl w:val="E2D4965C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6361422D"/>
    <w:multiLevelType w:val="hybridMultilevel"/>
    <w:tmpl w:val="160663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4A320B1"/>
    <w:multiLevelType w:val="hybridMultilevel"/>
    <w:tmpl w:val="E4DA198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6D0473CB"/>
    <w:multiLevelType w:val="hybridMultilevel"/>
    <w:tmpl w:val="840E88B8"/>
    <w:lvl w:ilvl="0" w:tplc="A39E57D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684956"/>
    <w:multiLevelType w:val="hybridMultilevel"/>
    <w:tmpl w:val="71C89A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6F641EDB"/>
    <w:multiLevelType w:val="hybridMultilevel"/>
    <w:tmpl w:val="DCE4C6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BE30F32"/>
    <w:multiLevelType w:val="hybridMultilevel"/>
    <w:tmpl w:val="254071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59289032">
    <w:abstractNumId w:val="35"/>
  </w:num>
  <w:num w:numId="2" w16cid:durableId="1815759325">
    <w:abstractNumId w:val="3"/>
  </w:num>
  <w:num w:numId="3" w16cid:durableId="1383559687">
    <w:abstractNumId w:val="33"/>
  </w:num>
  <w:num w:numId="4" w16cid:durableId="762066345">
    <w:abstractNumId w:val="43"/>
  </w:num>
  <w:num w:numId="5" w16cid:durableId="2028171503">
    <w:abstractNumId w:val="22"/>
  </w:num>
  <w:num w:numId="6" w16cid:durableId="224874025">
    <w:abstractNumId w:val="1"/>
  </w:num>
  <w:num w:numId="7" w16cid:durableId="649408264">
    <w:abstractNumId w:val="23"/>
  </w:num>
  <w:num w:numId="8" w16cid:durableId="348719624">
    <w:abstractNumId w:val="32"/>
  </w:num>
  <w:num w:numId="9" w16cid:durableId="793208002">
    <w:abstractNumId w:val="45"/>
  </w:num>
  <w:num w:numId="10" w16cid:durableId="2109348421">
    <w:abstractNumId w:val="15"/>
  </w:num>
  <w:num w:numId="11" w16cid:durableId="1873304231">
    <w:abstractNumId w:val="18"/>
  </w:num>
  <w:num w:numId="12" w16cid:durableId="1649704377">
    <w:abstractNumId w:val="36"/>
  </w:num>
  <w:num w:numId="13" w16cid:durableId="2039548896">
    <w:abstractNumId w:val="41"/>
  </w:num>
  <w:num w:numId="14" w16cid:durableId="514922792">
    <w:abstractNumId w:val="19"/>
  </w:num>
  <w:num w:numId="15" w16cid:durableId="600457499">
    <w:abstractNumId w:val="44"/>
  </w:num>
  <w:num w:numId="16" w16cid:durableId="680468372">
    <w:abstractNumId w:val="25"/>
  </w:num>
  <w:num w:numId="17" w16cid:durableId="1002969834">
    <w:abstractNumId w:val="46"/>
  </w:num>
  <w:num w:numId="18" w16cid:durableId="1389187949">
    <w:abstractNumId w:val="9"/>
  </w:num>
  <w:num w:numId="19" w16cid:durableId="1124227554">
    <w:abstractNumId w:val="24"/>
  </w:num>
  <w:num w:numId="20" w16cid:durableId="1343818880">
    <w:abstractNumId w:val="14"/>
  </w:num>
  <w:num w:numId="21" w16cid:durableId="1581870212">
    <w:abstractNumId w:val="28"/>
  </w:num>
  <w:num w:numId="22" w16cid:durableId="948394215">
    <w:abstractNumId w:val="8"/>
  </w:num>
  <w:num w:numId="23" w16cid:durableId="1453524382">
    <w:abstractNumId w:val="4"/>
  </w:num>
  <w:num w:numId="24" w16cid:durableId="203828674">
    <w:abstractNumId w:val="13"/>
  </w:num>
  <w:num w:numId="25" w16cid:durableId="1035540453">
    <w:abstractNumId w:val="12"/>
  </w:num>
  <w:num w:numId="26" w16cid:durableId="1199973394">
    <w:abstractNumId w:val="37"/>
  </w:num>
  <w:num w:numId="27" w16cid:durableId="787089993">
    <w:abstractNumId w:val="20"/>
  </w:num>
  <w:num w:numId="28" w16cid:durableId="837229168">
    <w:abstractNumId w:val="31"/>
  </w:num>
  <w:num w:numId="29" w16cid:durableId="38669496">
    <w:abstractNumId w:val="26"/>
  </w:num>
  <w:num w:numId="30" w16cid:durableId="1231161452">
    <w:abstractNumId w:val="34"/>
  </w:num>
  <w:num w:numId="31" w16cid:durableId="1075249813">
    <w:abstractNumId w:val="10"/>
  </w:num>
  <w:num w:numId="32" w16cid:durableId="569733676">
    <w:abstractNumId w:val="17"/>
  </w:num>
  <w:num w:numId="33" w16cid:durableId="104078653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69004896">
    <w:abstractNumId w:val="30"/>
  </w:num>
  <w:num w:numId="35" w16cid:durableId="378406736">
    <w:abstractNumId w:val="7"/>
  </w:num>
  <w:num w:numId="36" w16cid:durableId="982661089">
    <w:abstractNumId w:val="6"/>
  </w:num>
  <w:num w:numId="37" w16cid:durableId="689263376">
    <w:abstractNumId w:val="2"/>
  </w:num>
  <w:num w:numId="38" w16cid:durableId="82918304">
    <w:abstractNumId w:val="21"/>
  </w:num>
  <w:num w:numId="39" w16cid:durableId="449402324">
    <w:abstractNumId w:val="5"/>
  </w:num>
  <w:num w:numId="40" w16cid:durableId="213348310">
    <w:abstractNumId w:val="40"/>
  </w:num>
  <w:num w:numId="41" w16cid:durableId="1579246019">
    <w:abstractNumId w:val="42"/>
  </w:num>
  <w:num w:numId="42" w16cid:durableId="1361930789">
    <w:abstractNumId w:val="11"/>
  </w:num>
  <w:num w:numId="43" w16cid:durableId="1227373500">
    <w:abstractNumId w:val="38"/>
  </w:num>
  <w:num w:numId="44" w16cid:durableId="1686250173">
    <w:abstractNumId w:val="29"/>
  </w:num>
  <w:num w:numId="45" w16cid:durableId="543562268">
    <w:abstractNumId w:val="39"/>
  </w:num>
  <w:num w:numId="46" w16cid:durableId="484978617">
    <w:abstractNumId w:val="27"/>
  </w:num>
  <w:num w:numId="47" w16cid:durableId="1296524723">
    <w:abstractNumId w:val="16"/>
  </w:num>
  <w:num w:numId="48" w16cid:durableId="1304044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DYwNzA1MjM0sTBQ0lEKTi0uzszPAykwrAUA7Z7ZSiwAAAA="/>
  </w:docVars>
  <w:rsids>
    <w:rsidRoot w:val="00181C08"/>
    <w:rsid w:val="00001910"/>
    <w:rsid w:val="00001E0E"/>
    <w:rsid w:val="00006FAA"/>
    <w:rsid w:val="00010840"/>
    <w:rsid w:val="00014F0A"/>
    <w:rsid w:val="000160AD"/>
    <w:rsid w:val="000219A0"/>
    <w:rsid w:val="0002231D"/>
    <w:rsid w:val="000223B4"/>
    <w:rsid w:val="00025174"/>
    <w:rsid w:val="00033D1F"/>
    <w:rsid w:val="00033EB1"/>
    <w:rsid w:val="00035893"/>
    <w:rsid w:val="000360B2"/>
    <w:rsid w:val="00037DAF"/>
    <w:rsid w:val="000443BE"/>
    <w:rsid w:val="00045581"/>
    <w:rsid w:val="00046B39"/>
    <w:rsid w:val="00047DDC"/>
    <w:rsid w:val="000502F9"/>
    <w:rsid w:val="00050C3B"/>
    <w:rsid w:val="0005160E"/>
    <w:rsid w:val="00053BE9"/>
    <w:rsid w:val="000548BD"/>
    <w:rsid w:val="00060417"/>
    <w:rsid w:val="000607A7"/>
    <w:rsid w:val="0006259F"/>
    <w:rsid w:val="000649E2"/>
    <w:rsid w:val="000652E6"/>
    <w:rsid w:val="0006571F"/>
    <w:rsid w:val="0007041D"/>
    <w:rsid w:val="00071451"/>
    <w:rsid w:val="00072964"/>
    <w:rsid w:val="00072E51"/>
    <w:rsid w:val="000738B5"/>
    <w:rsid w:val="00073A1B"/>
    <w:rsid w:val="00075D7B"/>
    <w:rsid w:val="00080123"/>
    <w:rsid w:val="00082586"/>
    <w:rsid w:val="000832C4"/>
    <w:rsid w:val="0008406F"/>
    <w:rsid w:val="00085BC2"/>
    <w:rsid w:val="00086CF9"/>
    <w:rsid w:val="00093AD3"/>
    <w:rsid w:val="00094959"/>
    <w:rsid w:val="00094B90"/>
    <w:rsid w:val="00095EBE"/>
    <w:rsid w:val="000A1063"/>
    <w:rsid w:val="000A1B9F"/>
    <w:rsid w:val="000A1E82"/>
    <w:rsid w:val="000A373F"/>
    <w:rsid w:val="000A4D60"/>
    <w:rsid w:val="000B00AA"/>
    <w:rsid w:val="000B29A5"/>
    <w:rsid w:val="000B2B16"/>
    <w:rsid w:val="000B339B"/>
    <w:rsid w:val="000B3414"/>
    <w:rsid w:val="000B3C94"/>
    <w:rsid w:val="000B5FB5"/>
    <w:rsid w:val="000B6FF7"/>
    <w:rsid w:val="000C38EB"/>
    <w:rsid w:val="000C3D27"/>
    <w:rsid w:val="000C5E43"/>
    <w:rsid w:val="000C695A"/>
    <w:rsid w:val="000D007D"/>
    <w:rsid w:val="000D0CCB"/>
    <w:rsid w:val="000D31A3"/>
    <w:rsid w:val="000D5A9A"/>
    <w:rsid w:val="000E2C5C"/>
    <w:rsid w:val="000E3A39"/>
    <w:rsid w:val="000E68FE"/>
    <w:rsid w:val="000F664D"/>
    <w:rsid w:val="001000E4"/>
    <w:rsid w:val="00100835"/>
    <w:rsid w:val="0010120B"/>
    <w:rsid w:val="00101CB8"/>
    <w:rsid w:val="001023F2"/>
    <w:rsid w:val="00102F32"/>
    <w:rsid w:val="00103A1F"/>
    <w:rsid w:val="00105FB6"/>
    <w:rsid w:val="00115750"/>
    <w:rsid w:val="0011638C"/>
    <w:rsid w:val="00116AAB"/>
    <w:rsid w:val="0012238F"/>
    <w:rsid w:val="00125CB8"/>
    <w:rsid w:val="001329DE"/>
    <w:rsid w:val="0013528C"/>
    <w:rsid w:val="001377A8"/>
    <w:rsid w:val="001409B3"/>
    <w:rsid w:val="00143B43"/>
    <w:rsid w:val="00145622"/>
    <w:rsid w:val="00145FF5"/>
    <w:rsid w:val="001466E5"/>
    <w:rsid w:val="001503E6"/>
    <w:rsid w:val="00150C5B"/>
    <w:rsid w:val="00153F95"/>
    <w:rsid w:val="00153FD5"/>
    <w:rsid w:val="0015697E"/>
    <w:rsid w:val="00156AC7"/>
    <w:rsid w:val="001571EB"/>
    <w:rsid w:val="00157FAE"/>
    <w:rsid w:val="00160B02"/>
    <w:rsid w:val="00160C5A"/>
    <w:rsid w:val="00174458"/>
    <w:rsid w:val="0017492B"/>
    <w:rsid w:val="00174B28"/>
    <w:rsid w:val="001754D2"/>
    <w:rsid w:val="00175C02"/>
    <w:rsid w:val="00180618"/>
    <w:rsid w:val="00181C08"/>
    <w:rsid w:val="00181D89"/>
    <w:rsid w:val="001824A1"/>
    <w:rsid w:val="001830D1"/>
    <w:rsid w:val="00183C43"/>
    <w:rsid w:val="00184582"/>
    <w:rsid w:val="0018577C"/>
    <w:rsid w:val="00186171"/>
    <w:rsid w:val="00186832"/>
    <w:rsid w:val="00190545"/>
    <w:rsid w:val="001979F1"/>
    <w:rsid w:val="001A044A"/>
    <w:rsid w:val="001A7DC1"/>
    <w:rsid w:val="001B0694"/>
    <w:rsid w:val="001B134F"/>
    <w:rsid w:val="001B2883"/>
    <w:rsid w:val="001B4D46"/>
    <w:rsid w:val="001C032B"/>
    <w:rsid w:val="001C1EC7"/>
    <w:rsid w:val="001C4105"/>
    <w:rsid w:val="001D0409"/>
    <w:rsid w:val="001D23DD"/>
    <w:rsid w:val="001D3E07"/>
    <w:rsid w:val="001D4CAD"/>
    <w:rsid w:val="001D75D5"/>
    <w:rsid w:val="001D788F"/>
    <w:rsid w:val="001D7959"/>
    <w:rsid w:val="001E3A77"/>
    <w:rsid w:val="001E5CFE"/>
    <w:rsid w:val="001E661B"/>
    <w:rsid w:val="001F0839"/>
    <w:rsid w:val="001F1FA2"/>
    <w:rsid w:val="001F721A"/>
    <w:rsid w:val="001F7706"/>
    <w:rsid w:val="00201814"/>
    <w:rsid w:val="002028A8"/>
    <w:rsid w:val="00203F0C"/>
    <w:rsid w:val="002052E3"/>
    <w:rsid w:val="002057E8"/>
    <w:rsid w:val="00205BE6"/>
    <w:rsid w:val="00206F22"/>
    <w:rsid w:val="00207040"/>
    <w:rsid w:val="0021033F"/>
    <w:rsid w:val="00211A51"/>
    <w:rsid w:val="002120F7"/>
    <w:rsid w:val="00212629"/>
    <w:rsid w:val="002126B7"/>
    <w:rsid w:val="00212C01"/>
    <w:rsid w:val="0021366D"/>
    <w:rsid w:val="002153F3"/>
    <w:rsid w:val="00215BBA"/>
    <w:rsid w:val="0022040D"/>
    <w:rsid w:val="002204B6"/>
    <w:rsid w:val="00220522"/>
    <w:rsid w:val="00221AE5"/>
    <w:rsid w:val="0022538C"/>
    <w:rsid w:val="0022671D"/>
    <w:rsid w:val="00226CF7"/>
    <w:rsid w:val="002302EB"/>
    <w:rsid w:val="00230B6A"/>
    <w:rsid w:val="00232CB9"/>
    <w:rsid w:val="00233309"/>
    <w:rsid w:val="00234568"/>
    <w:rsid w:val="00235E0D"/>
    <w:rsid w:val="00237841"/>
    <w:rsid w:val="002379E2"/>
    <w:rsid w:val="00240E2C"/>
    <w:rsid w:val="00242208"/>
    <w:rsid w:val="00244C57"/>
    <w:rsid w:val="0024522A"/>
    <w:rsid w:val="0024665E"/>
    <w:rsid w:val="00247398"/>
    <w:rsid w:val="00247BE8"/>
    <w:rsid w:val="002503C4"/>
    <w:rsid w:val="00251391"/>
    <w:rsid w:val="002529D6"/>
    <w:rsid w:val="00252CB3"/>
    <w:rsid w:val="00256CE9"/>
    <w:rsid w:val="002603A4"/>
    <w:rsid w:val="00264A49"/>
    <w:rsid w:val="002650C9"/>
    <w:rsid w:val="00271E08"/>
    <w:rsid w:val="0027228F"/>
    <w:rsid w:val="002723CB"/>
    <w:rsid w:val="00274E49"/>
    <w:rsid w:val="0028182A"/>
    <w:rsid w:val="0028540E"/>
    <w:rsid w:val="00286242"/>
    <w:rsid w:val="002906BA"/>
    <w:rsid w:val="002926FD"/>
    <w:rsid w:val="00292FB1"/>
    <w:rsid w:val="00295501"/>
    <w:rsid w:val="0029600F"/>
    <w:rsid w:val="002A0C6A"/>
    <w:rsid w:val="002A12AB"/>
    <w:rsid w:val="002A3F13"/>
    <w:rsid w:val="002A4C40"/>
    <w:rsid w:val="002A5F4C"/>
    <w:rsid w:val="002A6D0D"/>
    <w:rsid w:val="002A7A0C"/>
    <w:rsid w:val="002B1932"/>
    <w:rsid w:val="002B1CBE"/>
    <w:rsid w:val="002B2343"/>
    <w:rsid w:val="002B5EBB"/>
    <w:rsid w:val="002B6808"/>
    <w:rsid w:val="002B6D10"/>
    <w:rsid w:val="002C5F04"/>
    <w:rsid w:val="002C72BF"/>
    <w:rsid w:val="002D07A6"/>
    <w:rsid w:val="002D1AD3"/>
    <w:rsid w:val="002D1CF7"/>
    <w:rsid w:val="002E1B97"/>
    <w:rsid w:val="002E2743"/>
    <w:rsid w:val="002E7086"/>
    <w:rsid w:val="002E78FC"/>
    <w:rsid w:val="002F0A23"/>
    <w:rsid w:val="002F1786"/>
    <w:rsid w:val="002F347A"/>
    <w:rsid w:val="002F4F88"/>
    <w:rsid w:val="002F6EC0"/>
    <w:rsid w:val="003035F1"/>
    <w:rsid w:val="00303D87"/>
    <w:rsid w:val="0030562B"/>
    <w:rsid w:val="003104C1"/>
    <w:rsid w:val="00311160"/>
    <w:rsid w:val="00311DDC"/>
    <w:rsid w:val="00313679"/>
    <w:rsid w:val="00315B94"/>
    <w:rsid w:val="00317487"/>
    <w:rsid w:val="00326C22"/>
    <w:rsid w:val="00326D6E"/>
    <w:rsid w:val="00331C26"/>
    <w:rsid w:val="00334BC3"/>
    <w:rsid w:val="00337364"/>
    <w:rsid w:val="00340828"/>
    <w:rsid w:val="0034284A"/>
    <w:rsid w:val="003446E9"/>
    <w:rsid w:val="0034529D"/>
    <w:rsid w:val="00346584"/>
    <w:rsid w:val="00347ECF"/>
    <w:rsid w:val="003517D4"/>
    <w:rsid w:val="0035324C"/>
    <w:rsid w:val="0035521A"/>
    <w:rsid w:val="003564C8"/>
    <w:rsid w:val="00361095"/>
    <w:rsid w:val="003616BD"/>
    <w:rsid w:val="00361CA9"/>
    <w:rsid w:val="00364137"/>
    <w:rsid w:val="003649A9"/>
    <w:rsid w:val="00364C09"/>
    <w:rsid w:val="0037283F"/>
    <w:rsid w:val="00372F20"/>
    <w:rsid w:val="00381863"/>
    <w:rsid w:val="00382939"/>
    <w:rsid w:val="0038344D"/>
    <w:rsid w:val="003845FC"/>
    <w:rsid w:val="003861EC"/>
    <w:rsid w:val="00386FFC"/>
    <w:rsid w:val="003874C1"/>
    <w:rsid w:val="003908B9"/>
    <w:rsid w:val="00394BB4"/>
    <w:rsid w:val="00395B6E"/>
    <w:rsid w:val="003960CF"/>
    <w:rsid w:val="003A0546"/>
    <w:rsid w:val="003A11FA"/>
    <w:rsid w:val="003A14F1"/>
    <w:rsid w:val="003A292A"/>
    <w:rsid w:val="003A2B66"/>
    <w:rsid w:val="003A539C"/>
    <w:rsid w:val="003A707E"/>
    <w:rsid w:val="003B1028"/>
    <w:rsid w:val="003B3936"/>
    <w:rsid w:val="003B4AA4"/>
    <w:rsid w:val="003B60C9"/>
    <w:rsid w:val="003C0992"/>
    <w:rsid w:val="003C2973"/>
    <w:rsid w:val="003C398F"/>
    <w:rsid w:val="003C6633"/>
    <w:rsid w:val="003C7606"/>
    <w:rsid w:val="003D1B8F"/>
    <w:rsid w:val="003D2763"/>
    <w:rsid w:val="003D28D4"/>
    <w:rsid w:val="003D6C65"/>
    <w:rsid w:val="003D7D78"/>
    <w:rsid w:val="003E303C"/>
    <w:rsid w:val="003E3798"/>
    <w:rsid w:val="003F4361"/>
    <w:rsid w:val="003F4EF3"/>
    <w:rsid w:val="0040027D"/>
    <w:rsid w:val="00401E9B"/>
    <w:rsid w:val="0040252B"/>
    <w:rsid w:val="00402749"/>
    <w:rsid w:val="00402D2E"/>
    <w:rsid w:val="004030F9"/>
    <w:rsid w:val="00403B35"/>
    <w:rsid w:val="00404345"/>
    <w:rsid w:val="004072AB"/>
    <w:rsid w:val="00410B29"/>
    <w:rsid w:val="00413614"/>
    <w:rsid w:val="004149FF"/>
    <w:rsid w:val="00414D65"/>
    <w:rsid w:val="00416D11"/>
    <w:rsid w:val="00417DDD"/>
    <w:rsid w:val="00421433"/>
    <w:rsid w:val="004218FF"/>
    <w:rsid w:val="00421E61"/>
    <w:rsid w:val="00422628"/>
    <w:rsid w:val="00422F27"/>
    <w:rsid w:val="00424522"/>
    <w:rsid w:val="00425AFA"/>
    <w:rsid w:val="004301EF"/>
    <w:rsid w:val="0043073C"/>
    <w:rsid w:val="004311E7"/>
    <w:rsid w:val="0043382D"/>
    <w:rsid w:val="0043556B"/>
    <w:rsid w:val="0044057A"/>
    <w:rsid w:val="00442D7B"/>
    <w:rsid w:val="00443603"/>
    <w:rsid w:val="00445188"/>
    <w:rsid w:val="00446205"/>
    <w:rsid w:val="0044624B"/>
    <w:rsid w:val="00447E42"/>
    <w:rsid w:val="00450B06"/>
    <w:rsid w:val="00450B54"/>
    <w:rsid w:val="0045451F"/>
    <w:rsid w:val="004545DC"/>
    <w:rsid w:val="004562A5"/>
    <w:rsid w:val="0045781C"/>
    <w:rsid w:val="00463187"/>
    <w:rsid w:val="00465E73"/>
    <w:rsid w:val="00466649"/>
    <w:rsid w:val="00466D1F"/>
    <w:rsid w:val="00471379"/>
    <w:rsid w:val="00471B81"/>
    <w:rsid w:val="0047522C"/>
    <w:rsid w:val="0047642A"/>
    <w:rsid w:val="00481599"/>
    <w:rsid w:val="00481EA8"/>
    <w:rsid w:val="00482569"/>
    <w:rsid w:val="004832C9"/>
    <w:rsid w:val="004834E5"/>
    <w:rsid w:val="004835E7"/>
    <w:rsid w:val="00484C17"/>
    <w:rsid w:val="00486D98"/>
    <w:rsid w:val="00486F35"/>
    <w:rsid w:val="00487750"/>
    <w:rsid w:val="0049008F"/>
    <w:rsid w:val="004909CF"/>
    <w:rsid w:val="0049519E"/>
    <w:rsid w:val="004961F1"/>
    <w:rsid w:val="004A08E5"/>
    <w:rsid w:val="004A0AA9"/>
    <w:rsid w:val="004A3A7B"/>
    <w:rsid w:val="004A576B"/>
    <w:rsid w:val="004A5FF6"/>
    <w:rsid w:val="004A64A6"/>
    <w:rsid w:val="004B3919"/>
    <w:rsid w:val="004B51F3"/>
    <w:rsid w:val="004B5BF8"/>
    <w:rsid w:val="004B73C2"/>
    <w:rsid w:val="004B783B"/>
    <w:rsid w:val="004C143D"/>
    <w:rsid w:val="004C21CC"/>
    <w:rsid w:val="004C2725"/>
    <w:rsid w:val="004C40AB"/>
    <w:rsid w:val="004C5E1D"/>
    <w:rsid w:val="004C6B5A"/>
    <w:rsid w:val="004C79F6"/>
    <w:rsid w:val="004D0CA6"/>
    <w:rsid w:val="004D1CCE"/>
    <w:rsid w:val="004D323F"/>
    <w:rsid w:val="004D4954"/>
    <w:rsid w:val="004D4A43"/>
    <w:rsid w:val="004D523D"/>
    <w:rsid w:val="004D613D"/>
    <w:rsid w:val="004D64E6"/>
    <w:rsid w:val="004E04CE"/>
    <w:rsid w:val="004E1014"/>
    <w:rsid w:val="004E275A"/>
    <w:rsid w:val="004F0B55"/>
    <w:rsid w:val="004F1F1C"/>
    <w:rsid w:val="004F67BB"/>
    <w:rsid w:val="005005A6"/>
    <w:rsid w:val="005030B5"/>
    <w:rsid w:val="00503C1D"/>
    <w:rsid w:val="00504F61"/>
    <w:rsid w:val="00506880"/>
    <w:rsid w:val="00511492"/>
    <w:rsid w:val="005118F8"/>
    <w:rsid w:val="005127DF"/>
    <w:rsid w:val="00512D15"/>
    <w:rsid w:val="00513EA5"/>
    <w:rsid w:val="00514440"/>
    <w:rsid w:val="00517F75"/>
    <w:rsid w:val="00521B09"/>
    <w:rsid w:val="00522B3E"/>
    <w:rsid w:val="00522C71"/>
    <w:rsid w:val="00523214"/>
    <w:rsid w:val="005269B1"/>
    <w:rsid w:val="0053074A"/>
    <w:rsid w:val="00531F67"/>
    <w:rsid w:val="0053218C"/>
    <w:rsid w:val="00532A9F"/>
    <w:rsid w:val="00533E6F"/>
    <w:rsid w:val="005355EF"/>
    <w:rsid w:val="00535C0F"/>
    <w:rsid w:val="00536B6E"/>
    <w:rsid w:val="00540F6E"/>
    <w:rsid w:val="00542362"/>
    <w:rsid w:val="00544400"/>
    <w:rsid w:val="00544E73"/>
    <w:rsid w:val="00546327"/>
    <w:rsid w:val="00546EFE"/>
    <w:rsid w:val="00547E7F"/>
    <w:rsid w:val="00547FA0"/>
    <w:rsid w:val="00553012"/>
    <w:rsid w:val="005541E9"/>
    <w:rsid w:val="00560C3F"/>
    <w:rsid w:val="0056151A"/>
    <w:rsid w:val="00563C26"/>
    <w:rsid w:val="00566042"/>
    <w:rsid w:val="00566C04"/>
    <w:rsid w:val="00567C3F"/>
    <w:rsid w:val="00570D59"/>
    <w:rsid w:val="00570D8C"/>
    <w:rsid w:val="00571089"/>
    <w:rsid w:val="0057223C"/>
    <w:rsid w:val="0057288D"/>
    <w:rsid w:val="00572F8F"/>
    <w:rsid w:val="00573D4D"/>
    <w:rsid w:val="00574CAB"/>
    <w:rsid w:val="00576ADD"/>
    <w:rsid w:val="00577A50"/>
    <w:rsid w:val="00580171"/>
    <w:rsid w:val="00582286"/>
    <w:rsid w:val="00584FB8"/>
    <w:rsid w:val="00586590"/>
    <w:rsid w:val="005867F3"/>
    <w:rsid w:val="00586D91"/>
    <w:rsid w:val="00587FB5"/>
    <w:rsid w:val="0059033D"/>
    <w:rsid w:val="0059264A"/>
    <w:rsid w:val="005931FD"/>
    <w:rsid w:val="00593210"/>
    <w:rsid w:val="00594D23"/>
    <w:rsid w:val="00595B64"/>
    <w:rsid w:val="005A5C8D"/>
    <w:rsid w:val="005A600C"/>
    <w:rsid w:val="005A632A"/>
    <w:rsid w:val="005A6641"/>
    <w:rsid w:val="005A6C88"/>
    <w:rsid w:val="005B27D8"/>
    <w:rsid w:val="005B4024"/>
    <w:rsid w:val="005B4B09"/>
    <w:rsid w:val="005B6133"/>
    <w:rsid w:val="005C0889"/>
    <w:rsid w:val="005C29BB"/>
    <w:rsid w:val="005C308E"/>
    <w:rsid w:val="005C3B05"/>
    <w:rsid w:val="005C45F3"/>
    <w:rsid w:val="005C491D"/>
    <w:rsid w:val="005C7937"/>
    <w:rsid w:val="005C7A42"/>
    <w:rsid w:val="005C7EEE"/>
    <w:rsid w:val="005D548E"/>
    <w:rsid w:val="005D67A5"/>
    <w:rsid w:val="005D7D6F"/>
    <w:rsid w:val="005E0EB6"/>
    <w:rsid w:val="005E1F1F"/>
    <w:rsid w:val="005E7F14"/>
    <w:rsid w:val="005F10B5"/>
    <w:rsid w:val="005F228B"/>
    <w:rsid w:val="005F733E"/>
    <w:rsid w:val="005F7440"/>
    <w:rsid w:val="00600190"/>
    <w:rsid w:val="00600C2D"/>
    <w:rsid w:val="00602579"/>
    <w:rsid w:val="00602C4E"/>
    <w:rsid w:val="00605DE6"/>
    <w:rsid w:val="00607B3D"/>
    <w:rsid w:val="0061075B"/>
    <w:rsid w:val="00610A58"/>
    <w:rsid w:val="00610B00"/>
    <w:rsid w:val="006110EB"/>
    <w:rsid w:val="00614CB3"/>
    <w:rsid w:val="006163AC"/>
    <w:rsid w:val="0061730F"/>
    <w:rsid w:val="006174C2"/>
    <w:rsid w:val="00620554"/>
    <w:rsid w:val="0062081F"/>
    <w:rsid w:val="00620DB8"/>
    <w:rsid w:val="00621430"/>
    <w:rsid w:val="00622BE0"/>
    <w:rsid w:val="00630DAB"/>
    <w:rsid w:val="00631569"/>
    <w:rsid w:val="00635880"/>
    <w:rsid w:val="00635A1A"/>
    <w:rsid w:val="00635B23"/>
    <w:rsid w:val="0063725B"/>
    <w:rsid w:val="00637330"/>
    <w:rsid w:val="00637544"/>
    <w:rsid w:val="00642880"/>
    <w:rsid w:val="006449E4"/>
    <w:rsid w:val="00645102"/>
    <w:rsid w:val="006505F3"/>
    <w:rsid w:val="006537F8"/>
    <w:rsid w:val="0065444A"/>
    <w:rsid w:val="00654C69"/>
    <w:rsid w:val="00656C7B"/>
    <w:rsid w:val="0065717A"/>
    <w:rsid w:val="0066238A"/>
    <w:rsid w:val="00664485"/>
    <w:rsid w:val="00667B53"/>
    <w:rsid w:val="00671B0D"/>
    <w:rsid w:val="006728B0"/>
    <w:rsid w:val="00673351"/>
    <w:rsid w:val="006737BA"/>
    <w:rsid w:val="00676139"/>
    <w:rsid w:val="00677B09"/>
    <w:rsid w:val="00680861"/>
    <w:rsid w:val="00681DF2"/>
    <w:rsid w:val="0068600A"/>
    <w:rsid w:val="00693554"/>
    <w:rsid w:val="0069485C"/>
    <w:rsid w:val="00694F71"/>
    <w:rsid w:val="00696EF5"/>
    <w:rsid w:val="00697A8D"/>
    <w:rsid w:val="006A109C"/>
    <w:rsid w:val="006A10CA"/>
    <w:rsid w:val="006A217D"/>
    <w:rsid w:val="006A2E38"/>
    <w:rsid w:val="006A446B"/>
    <w:rsid w:val="006B092E"/>
    <w:rsid w:val="006B3366"/>
    <w:rsid w:val="006B4D62"/>
    <w:rsid w:val="006B569C"/>
    <w:rsid w:val="006B6E9E"/>
    <w:rsid w:val="006B7CF5"/>
    <w:rsid w:val="006C0276"/>
    <w:rsid w:val="006C0EB0"/>
    <w:rsid w:val="006C58C8"/>
    <w:rsid w:val="006C608C"/>
    <w:rsid w:val="006C61FA"/>
    <w:rsid w:val="006C6C79"/>
    <w:rsid w:val="006C77D8"/>
    <w:rsid w:val="006D0C24"/>
    <w:rsid w:val="006D4194"/>
    <w:rsid w:val="006D56D8"/>
    <w:rsid w:val="006D7B63"/>
    <w:rsid w:val="006E1E2A"/>
    <w:rsid w:val="006E2954"/>
    <w:rsid w:val="006E40E2"/>
    <w:rsid w:val="006E4493"/>
    <w:rsid w:val="006F0B27"/>
    <w:rsid w:val="006F30A3"/>
    <w:rsid w:val="006F42CE"/>
    <w:rsid w:val="006F4497"/>
    <w:rsid w:val="006F5A19"/>
    <w:rsid w:val="006F71B7"/>
    <w:rsid w:val="006F72B6"/>
    <w:rsid w:val="00704C9F"/>
    <w:rsid w:val="007050B4"/>
    <w:rsid w:val="00706CA9"/>
    <w:rsid w:val="00706E9B"/>
    <w:rsid w:val="007075E8"/>
    <w:rsid w:val="0070761A"/>
    <w:rsid w:val="00712624"/>
    <w:rsid w:val="007136BC"/>
    <w:rsid w:val="00714D61"/>
    <w:rsid w:val="007168E7"/>
    <w:rsid w:val="007304F2"/>
    <w:rsid w:val="00732B39"/>
    <w:rsid w:val="007337AC"/>
    <w:rsid w:val="00733EC3"/>
    <w:rsid w:val="00734717"/>
    <w:rsid w:val="007361D8"/>
    <w:rsid w:val="007404C2"/>
    <w:rsid w:val="00740BE1"/>
    <w:rsid w:val="007414CC"/>
    <w:rsid w:val="00741A77"/>
    <w:rsid w:val="0074217A"/>
    <w:rsid w:val="00743945"/>
    <w:rsid w:val="00745095"/>
    <w:rsid w:val="0074603E"/>
    <w:rsid w:val="00750FAD"/>
    <w:rsid w:val="007512D3"/>
    <w:rsid w:val="00752750"/>
    <w:rsid w:val="007528A2"/>
    <w:rsid w:val="007531D8"/>
    <w:rsid w:val="00754AE4"/>
    <w:rsid w:val="007558F2"/>
    <w:rsid w:val="007657D6"/>
    <w:rsid w:val="00765A9F"/>
    <w:rsid w:val="00771721"/>
    <w:rsid w:val="00775A35"/>
    <w:rsid w:val="00776E59"/>
    <w:rsid w:val="00777D61"/>
    <w:rsid w:val="00785917"/>
    <w:rsid w:val="00785B38"/>
    <w:rsid w:val="00785ED8"/>
    <w:rsid w:val="00786B0B"/>
    <w:rsid w:val="007876E6"/>
    <w:rsid w:val="00795003"/>
    <w:rsid w:val="007959C7"/>
    <w:rsid w:val="007977C0"/>
    <w:rsid w:val="007A0C10"/>
    <w:rsid w:val="007A1D2C"/>
    <w:rsid w:val="007A1FE3"/>
    <w:rsid w:val="007B004E"/>
    <w:rsid w:val="007B4BA5"/>
    <w:rsid w:val="007B59AE"/>
    <w:rsid w:val="007C4851"/>
    <w:rsid w:val="007C5397"/>
    <w:rsid w:val="007C7563"/>
    <w:rsid w:val="007D15EB"/>
    <w:rsid w:val="007D1B0E"/>
    <w:rsid w:val="007D36F4"/>
    <w:rsid w:val="007D6CAD"/>
    <w:rsid w:val="007D6D21"/>
    <w:rsid w:val="007E30A2"/>
    <w:rsid w:val="007E36C2"/>
    <w:rsid w:val="007E3D4D"/>
    <w:rsid w:val="007E45A7"/>
    <w:rsid w:val="007E4CB6"/>
    <w:rsid w:val="007E6197"/>
    <w:rsid w:val="007E715F"/>
    <w:rsid w:val="007E73F0"/>
    <w:rsid w:val="007F0286"/>
    <w:rsid w:val="007F08FD"/>
    <w:rsid w:val="007F1345"/>
    <w:rsid w:val="00801037"/>
    <w:rsid w:val="00805564"/>
    <w:rsid w:val="00806FD4"/>
    <w:rsid w:val="0080767C"/>
    <w:rsid w:val="0081052A"/>
    <w:rsid w:val="00811421"/>
    <w:rsid w:val="0081480D"/>
    <w:rsid w:val="00814A03"/>
    <w:rsid w:val="008153F1"/>
    <w:rsid w:val="00816347"/>
    <w:rsid w:val="0081654F"/>
    <w:rsid w:val="0081739E"/>
    <w:rsid w:val="00817C12"/>
    <w:rsid w:val="00820120"/>
    <w:rsid w:val="00822D85"/>
    <w:rsid w:val="008237E3"/>
    <w:rsid w:val="00823D04"/>
    <w:rsid w:val="00824D9B"/>
    <w:rsid w:val="00825FA0"/>
    <w:rsid w:val="0082797E"/>
    <w:rsid w:val="008279DE"/>
    <w:rsid w:val="008312C6"/>
    <w:rsid w:val="00831F88"/>
    <w:rsid w:val="00834AC6"/>
    <w:rsid w:val="008372D4"/>
    <w:rsid w:val="00841675"/>
    <w:rsid w:val="008420EC"/>
    <w:rsid w:val="008423DA"/>
    <w:rsid w:val="008439EA"/>
    <w:rsid w:val="00843AFF"/>
    <w:rsid w:val="00843EFD"/>
    <w:rsid w:val="00844A68"/>
    <w:rsid w:val="00850B97"/>
    <w:rsid w:val="0085213B"/>
    <w:rsid w:val="00852C85"/>
    <w:rsid w:val="00854AA8"/>
    <w:rsid w:val="008562C8"/>
    <w:rsid w:val="008575B9"/>
    <w:rsid w:val="0086197B"/>
    <w:rsid w:val="00864268"/>
    <w:rsid w:val="00864A11"/>
    <w:rsid w:val="0086699B"/>
    <w:rsid w:val="0087018A"/>
    <w:rsid w:val="0087098B"/>
    <w:rsid w:val="00872EA5"/>
    <w:rsid w:val="00874600"/>
    <w:rsid w:val="0088065A"/>
    <w:rsid w:val="0088178B"/>
    <w:rsid w:val="008819E7"/>
    <w:rsid w:val="00883BF2"/>
    <w:rsid w:val="00890E17"/>
    <w:rsid w:val="00894001"/>
    <w:rsid w:val="00895E7E"/>
    <w:rsid w:val="008A0B56"/>
    <w:rsid w:val="008A1DF3"/>
    <w:rsid w:val="008A302B"/>
    <w:rsid w:val="008A31D5"/>
    <w:rsid w:val="008A3620"/>
    <w:rsid w:val="008A50DC"/>
    <w:rsid w:val="008B19A4"/>
    <w:rsid w:val="008B3E76"/>
    <w:rsid w:val="008B4B58"/>
    <w:rsid w:val="008B4F02"/>
    <w:rsid w:val="008B56F8"/>
    <w:rsid w:val="008B57BC"/>
    <w:rsid w:val="008B7F9F"/>
    <w:rsid w:val="008C014F"/>
    <w:rsid w:val="008C2349"/>
    <w:rsid w:val="008C2877"/>
    <w:rsid w:val="008C4045"/>
    <w:rsid w:val="008C40CF"/>
    <w:rsid w:val="008C47D3"/>
    <w:rsid w:val="008D52B9"/>
    <w:rsid w:val="008D52FF"/>
    <w:rsid w:val="008D5CC2"/>
    <w:rsid w:val="008D7782"/>
    <w:rsid w:val="008E1C28"/>
    <w:rsid w:val="008E3DE5"/>
    <w:rsid w:val="008E6573"/>
    <w:rsid w:val="008E72B5"/>
    <w:rsid w:val="008E743F"/>
    <w:rsid w:val="008E76C9"/>
    <w:rsid w:val="008F1646"/>
    <w:rsid w:val="008F1A57"/>
    <w:rsid w:val="008F6461"/>
    <w:rsid w:val="008F78AE"/>
    <w:rsid w:val="008F7A06"/>
    <w:rsid w:val="00902B1A"/>
    <w:rsid w:val="0090339D"/>
    <w:rsid w:val="00905C8F"/>
    <w:rsid w:val="00911042"/>
    <w:rsid w:val="00911A46"/>
    <w:rsid w:val="0091532B"/>
    <w:rsid w:val="009155F3"/>
    <w:rsid w:val="00921951"/>
    <w:rsid w:val="00921DEF"/>
    <w:rsid w:val="00922FB8"/>
    <w:rsid w:val="0092347E"/>
    <w:rsid w:val="0092474E"/>
    <w:rsid w:val="00931214"/>
    <w:rsid w:val="00932BB3"/>
    <w:rsid w:val="00933CE0"/>
    <w:rsid w:val="00941499"/>
    <w:rsid w:val="0094154F"/>
    <w:rsid w:val="0094424D"/>
    <w:rsid w:val="00944C8C"/>
    <w:rsid w:val="00951580"/>
    <w:rsid w:val="00951BBA"/>
    <w:rsid w:val="00952C01"/>
    <w:rsid w:val="00957E0B"/>
    <w:rsid w:val="009658B1"/>
    <w:rsid w:val="009660A1"/>
    <w:rsid w:val="009677F9"/>
    <w:rsid w:val="0097401E"/>
    <w:rsid w:val="00976B00"/>
    <w:rsid w:val="00981021"/>
    <w:rsid w:val="009827E3"/>
    <w:rsid w:val="009854A9"/>
    <w:rsid w:val="009871B5"/>
    <w:rsid w:val="009920F6"/>
    <w:rsid w:val="0099543E"/>
    <w:rsid w:val="00996EA5"/>
    <w:rsid w:val="00997ABE"/>
    <w:rsid w:val="009A151B"/>
    <w:rsid w:val="009A1A54"/>
    <w:rsid w:val="009A2E9A"/>
    <w:rsid w:val="009A36CF"/>
    <w:rsid w:val="009A50AA"/>
    <w:rsid w:val="009A527A"/>
    <w:rsid w:val="009A600E"/>
    <w:rsid w:val="009B00F6"/>
    <w:rsid w:val="009B0848"/>
    <w:rsid w:val="009B0E94"/>
    <w:rsid w:val="009B2F42"/>
    <w:rsid w:val="009B4043"/>
    <w:rsid w:val="009B5011"/>
    <w:rsid w:val="009B532A"/>
    <w:rsid w:val="009B532E"/>
    <w:rsid w:val="009B5630"/>
    <w:rsid w:val="009B5999"/>
    <w:rsid w:val="009B6E44"/>
    <w:rsid w:val="009B770D"/>
    <w:rsid w:val="009B7711"/>
    <w:rsid w:val="009C1D55"/>
    <w:rsid w:val="009C26A2"/>
    <w:rsid w:val="009C2C52"/>
    <w:rsid w:val="009C2CA7"/>
    <w:rsid w:val="009C6842"/>
    <w:rsid w:val="009C7079"/>
    <w:rsid w:val="009C77C9"/>
    <w:rsid w:val="009D12FB"/>
    <w:rsid w:val="009D13D7"/>
    <w:rsid w:val="009D1C29"/>
    <w:rsid w:val="009D34D4"/>
    <w:rsid w:val="009D6D55"/>
    <w:rsid w:val="009D7B69"/>
    <w:rsid w:val="009E06BA"/>
    <w:rsid w:val="009E1EC6"/>
    <w:rsid w:val="009E2AE8"/>
    <w:rsid w:val="009E3A40"/>
    <w:rsid w:val="009E3D7B"/>
    <w:rsid w:val="009E5408"/>
    <w:rsid w:val="009E5743"/>
    <w:rsid w:val="009E6CF1"/>
    <w:rsid w:val="009E728B"/>
    <w:rsid w:val="009F2088"/>
    <w:rsid w:val="009F2090"/>
    <w:rsid w:val="009F23B1"/>
    <w:rsid w:val="009F285A"/>
    <w:rsid w:val="009F2B9B"/>
    <w:rsid w:val="009F450B"/>
    <w:rsid w:val="009F4746"/>
    <w:rsid w:val="009F53DD"/>
    <w:rsid w:val="009F6ED9"/>
    <w:rsid w:val="009F7C77"/>
    <w:rsid w:val="00A01D3E"/>
    <w:rsid w:val="00A033D0"/>
    <w:rsid w:val="00A05FED"/>
    <w:rsid w:val="00A0657F"/>
    <w:rsid w:val="00A10CED"/>
    <w:rsid w:val="00A13797"/>
    <w:rsid w:val="00A156B7"/>
    <w:rsid w:val="00A171BB"/>
    <w:rsid w:val="00A204AE"/>
    <w:rsid w:val="00A21665"/>
    <w:rsid w:val="00A22E69"/>
    <w:rsid w:val="00A23B81"/>
    <w:rsid w:val="00A23E17"/>
    <w:rsid w:val="00A24A5C"/>
    <w:rsid w:val="00A26C43"/>
    <w:rsid w:val="00A335FC"/>
    <w:rsid w:val="00A33CD0"/>
    <w:rsid w:val="00A346A8"/>
    <w:rsid w:val="00A5297A"/>
    <w:rsid w:val="00A533ED"/>
    <w:rsid w:val="00A53D0F"/>
    <w:rsid w:val="00A5407C"/>
    <w:rsid w:val="00A548E0"/>
    <w:rsid w:val="00A553FF"/>
    <w:rsid w:val="00A56996"/>
    <w:rsid w:val="00A60878"/>
    <w:rsid w:val="00A60A0A"/>
    <w:rsid w:val="00A60DDE"/>
    <w:rsid w:val="00A60FC4"/>
    <w:rsid w:val="00A613C7"/>
    <w:rsid w:val="00A62AAD"/>
    <w:rsid w:val="00A65CC9"/>
    <w:rsid w:val="00A66C5F"/>
    <w:rsid w:val="00A66CDF"/>
    <w:rsid w:val="00A73614"/>
    <w:rsid w:val="00A756EB"/>
    <w:rsid w:val="00A76AAF"/>
    <w:rsid w:val="00A77D90"/>
    <w:rsid w:val="00A80E48"/>
    <w:rsid w:val="00A818F7"/>
    <w:rsid w:val="00A81D7C"/>
    <w:rsid w:val="00A9182A"/>
    <w:rsid w:val="00A94C27"/>
    <w:rsid w:val="00A963FE"/>
    <w:rsid w:val="00A96F21"/>
    <w:rsid w:val="00AA0B93"/>
    <w:rsid w:val="00AA2D11"/>
    <w:rsid w:val="00AB157F"/>
    <w:rsid w:val="00AB236A"/>
    <w:rsid w:val="00AB3591"/>
    <w:rsid w:val="00AB4E48"/>
    <w:rsid w:val="00AB529E"/>
    <w:rsid w:val="00AC064E"/>
    <w:rsid w:val="00AC6AF4"/>
    <w:rsid w:val="00AD0398"/>
    <w:rsid w:val="00AD1028"/>
    <w:rsid w:val="00AD2933"/>
    <w:rsid w:val="00AE2057"/>
    <w:rsid w:val="00AE638F"/>
    <w:rsid w:val="00AE6FC7"/>
    <w:rsid w:val="00AF4D1A"/>
    <w:rsid w:val="00AF6BCE"/>
    <w:rsid w:val="00AF6E9A"/>
    <w:rsid w:val="00B014EB"/>
    <w:rsid w:val="00B0198C"/>
    <w:rsid w:val="00B041B9"/>
    <w:rsid w:val="00B0576F"/>
    <w:rsid w:val="00B10B46"/>
    <w:rsid w:val="00B12DD5"/>
    <w:rsid w:val="00B14E49"/>
    <w:rsid w:val="00B20E2B"/>
    <w:rsid w:val="00B24389"/>
    <w:rsid w:val="00B25B6D"/>
    <w:rsid w:val="00B26054"/>
    <w:rsid w:val="00B30425"/>
    <w:rsid w:val="00B34B3E"/>
    <w:rsid w:val="00B35EB3"/>
    <w:rsid w:val="00B36B58"/>
    <w:rsid w:val="00B40C9E"/>
    <w:rsid w:val="00B4194E"/>
    <w:rsid w:val="00B44AD4"/>
    <w:rsid w:val="00B453C5"/>
    <w:rsid w:val="00B45506"/>
    <w:rsid w:val="00B50F70"/>
    <w:rsid w:val="00B53DB4"/>
    <w:rsid w:val="00B57D74"/>
    <w:rsid w:val="00B6147E"/>
    <w:rsid w:val="00B61908"/>
    <w:rsid w:val="00B6599A"/>
    <w:rsid w:val="00B66168"/>
    <w:rsid w:val="00B66898"/>
    <w:rsid w:val="00B72041"/>
    <w:rsid w:val="00B76892"/>
    <w:rsid w:val="00B80380"/>
    <w:rsid w:val="00B80A55"/>
    <w:rsid w:val="00B81225"/>
    <w:rsid w:val="00B82AE5"/>
    <w:rsid w:val="00B91199"/>
    <w:rsid w:val="00B911CB"/>
    <w:rsid w:val="00B92BF7"/>
    <w:rsid w:val="00B934DA"/>
    <w:rsid w:val="00B93C74"/>
    <w:rsid w:val="00B9519D"/>
    <w:rsid w:val="00B952B2"/>
    <w:rsid w:val="00B95306"/>
    <w:rsid w:val="00BA30A1"/>
    <w:rsid w:val="00BB000D"/>
    <w:rsid w:val="00BB01B5"/>
    <w:rsid w:val="00BB0776"/>
    <w:rsid w:val="00BB272C"/>
    <w:rsid w:val="00BB42F9"/>
    <w:rsid w:val="00BB58ED"/>
    <w:rsid w:val="00BB6F6F"/>
    <w:rsid w:val="00BB71E0"/>
    <w:rsid w:val="00BC1EB7"/>
    <w:rsid w:val="00BC2D03"/>
    <w:rsid w:val="00BC3433"/>
    <w:rsid w:val="00BC4BC7"/>
    <w:rsid w:val="00BC4DA6"/>
    <w:rsid w:val="00BC543C"/>
    <w:rsid w:val="00BC6606"/>
    <w:rsid w:val="00BC753E"/>
    <w:rsid w:val="00BC7A4B"/>
    <w:rsid w:val="00BD1A74"/>
    <w:rsid w:val="00BD3F0C"/>
    <w:rsid w:val="00BD519E"/>
    <w:rsid w:val="00BE45F4"/>
    <w:rsid w:val="00BE49A8"/>
    <w:rsid w:val="00BE4A76"/>
    <w:rsid w:val="00BE4DDD"/>
    <w:rsid w:val="00BE5B48"/>
    <w:rsid w:val="00BE61D4"/>
    <w:rsid w:val="00BF0BDA"/>
    <w:rsid w:val="00BF3F7A"/>
    <w:rsid w:val="00BF55BB"/>
    <w:rsid w:val="00BF5B6E"/>
    <w:rsid w:val="00BF6007"/>
    <w:rsid w:val="00C03032"/>
    <w:rsid w:val="00C03AE8"/>
    <w:rsid w:val="00C040A0"/>
    <w:rsid w:val="00C04376"/>
    <w:rsid w:val="00C04451"/>
    <w:rsid w:val="00C05002"/>
    <w:rsid w:val="00C07BC4"/>
    <w:rsid w:val="00C12DA5"/>
    <w:rsid w:val="00C14FBB"/>
    <w:rsid w:val="00C1608B"/>
    <w:rsid w:val="00C17413"/>
    <w:rsid w:val="00C17E80"/>
    <w:rsid w:val="00C238D1"/>
    <w:rsid w:val="00C258E7"/>
    <w:rsid w:val="00C268CE"/>
    <w:rsid w:val="00C26B54"/>
    <w:rsid w:val="00C27EBF"/>
    <w:rsid w:val="00C40368"/>
    <w:rsid w:val="00C40392"/>
    <w:rsid w:val="00C403F9"/>
    <w:rsid w:val="00C40EBB"/>
    <w:rsid w:val="00C4150D"/>
    <w:rsid w:val="00C41612"/>
    <w:rsid w:val="00C41E7E"/>
    <w:rsid w:val="00C42089"/>
    <w:rsid w:val="00C431D6"/>
    <w:rsid w:val="00C44C23"/>
    <w:rsid w:val="00C46B0C"/>
    <w:rsid w:val="00C47186"/>
    <w:rsid w:val="00C50C1D"/>
    <w:rsid w:val="00C52624"/>
    <w:rsid w:val="00C53F4D"/>
    <w:rsid w:val="00C556B7"/>
    <w:rsid w:val="00C566E8"/>
    <w:rsid w:val="00C61F98"/>
    <w:rsid w:val="00C62336"/>
    <w:rsid w:val="00C645F3"/>
    <w:rsid w:val="00C650F6"/>
    <w:rsid w:val="00C65161"/>
    <w:rsid w:val="00C65ADB"/>
    <w:rsid w:val="00C66325"/>
    <w:rsid w:val="00C666AD"/>
    <w:rsid w:val="00C66858"/>
    <w:rsid w:val="00C71BFE"/>
    <w:rsid w:val="00C71E0F"/>
    <w:rsid w:val="00C75923"/>
    <w:rsid w:val="00C77E82"/>
    <w:rsid w:val="00C8258D"/>
    <w:rsid w:val="00C8589F"/>
    <w:rsid w:val="00C864D7"/>
    <w:rsid w:val="00C923C1"/>
    <w:rsid w:val="00C92CA6"/>
    <w:rsid w:val="00C9367D"/>
    <w:rsid w:val="00C93B30"/>
    <w:rsid w:val="00C96C8E"/>
    <w:rsid w:val="00C97079"/>
    <w:rsid w:val="00C97B64"/>
    <w:rsid w:val="00CA070F"/>
    <w:rsid w:val="00CA2D63"/>
    <w:rsid w:val="00CA7C2A"/>
    <w:rsid w:val="00CB1F08"/>
    <w:rsid w:val="00CB1F7E"/>
    <w:rsid w:val="00CB2545"/>
    <w:rsid w:val="00CB6198"/>
    <w:rsid w:val="00CC0DD2"/>
    <w:rsid w:val="00CC16CA"/>
    <w:rsid w:val="00CC2E0C"/>
    <w:rsid w:val="00CC2EB8"/>
    <w:rsid w:val="00CC361D"/>
    <w:rsid w:val="00CC3F58"/>
    <w:rsid w:val="00CD0AED"/>
    <w:rsid w:val="00CD3C2B"/>
    <w:rsid w:val="00CD7740"/>
    <w:rsid w:val="00CE1982"/>
    <w:rsid w:val="00CE2416"/>
    <w:rsid w:val="00CE35C6"/>
    <w:rsid w:val="00CE36E9"/>
    <w:rsid w:val="00CE6BE0"/>
    <w:rsid w:val="00CE7B7C"/>
    <w:rsid w:val="00CE7EFD"/>
    <w:rsid w:val="00CF3062"/>
    <w:rsid w:val="00CF4FA9"/>
    <w:rsid w:val="00CF5023"/>
    <w:rsid w:val="00CF5B8B"/>
    <w:rsid w:val="00CF5DA0"/>
    <w:rsid w:val="00CF6B50"/>
    <w:rsid w:val="00CF6F81"/>
    <w:rsid w:val="00D00D40"/>
    <w:rsid w:val="00D05602"/>
    <w:rsid w:val="00D0596D"/>
    <w:rsid w:val="00D05C32"/>
    <w:rsid w:val="00D06B33"/>
    <w:rsid w:val="00D076D8"/>
    <w:rsid w:val="00D10D62"/>
    <w:rsid w:val="00D129B1"/>
    <w:rsid w:val="00D13FA6"/>
    <w:rsid w:val="00D152CC"/>
    <w:rsid w:val="00D154E3"/>
    <w:rsid w:val="00D16DA3"/>
    <w:rsid w:val="00D209ED"/>
    <w:rsid w:val="00D23C35"/>
    <w:rsid w:val="00D23E5B"/>
    <w:rsid w:val="00D23F83"/>
    <w:rsid w:val="00D240D4"/>
    <w:rsid w:val="00D24241"/>
    <w:rsid w:val="00D259A1"/>
    <w:rsid w:val="00D26AAB"/>
    <w:rsid w:val="00D30DE0"/>
    <w:rsid w:val="00D35907"/>
    <w:rsid w:val="00D378FF"/>
    <w:rsid w:val="00D37941"/>
    <w:rsid w:val="00D37A90"/>
    <w:rsid w:val="00D40847"/>
    <w:rsid w:val="00D40F1D"/>
    <w:rsid w:val="00D411B6"/>
    <w:rsid w:val="00D47D12"/>
    <w:rsid w:val="00D50C01"/>
    <w:rsid w:val="00D50D7C"/>
    <w:rsid w:val="00D51167"/>
    <w:rsid w:val="00D52664"/>
    <w:rsid w:val="00D5533A"/>
    <w:rsid w:val="00D5714A"/>
    <w:rsid w:val="00D573A6"/>
    <w:rsid w:val="00D57EE0"/>
    <w:rsid w:val="00D57F8D"/>
    <w:rsid w:val="00D6173C"/>
    <w:rsid w:val="00D61F6D"/>
    <w:rsid w:val="00D62B6D"/>
    <w:rsid w:val="00D6383D"/>
    <w:rsid w:val="00D64465"/>
    <w:rsid w:val="00D66BA2"/>
    <w:rsid w:val="00D72B48"/>
    <w:rsid w:val="00D738E4"/>
    <w:rsid w:val="00D74BA4"/>
    <w:rsid w:val="00D76AFC"/>
    <w:rsid w:val="00D80D16"/>
    <w:rsid w:val="00D82C96"/>
    <w:rsid w:val="00D835FF"/>
    <w:rsid w:val="00D8417A"/>
    <w:rsid w:val="00D8427F"/>
    <w:rsid w:val="00D86E2B"/>
    <w:rsid w:val="00D879D3"/>
    <w:rsid w:val="00D92FFD"/>
    <w:rsid w:val="00D932C1"/>
    <w:rsid w:val="00D93FF1"/>
    <w:rsid w:val="00D94063"/>
    <w:rsid w:val="00D96ED3"/>
    <w:rsid w:val="00D97E50"/>
    <w:rsid w:val="00D97FC2"/>
    <w:rsid w:val="00DA1DC8"/>
    <w:rsid w:val="00DA58B8"/>
    <w:rsid w:val="00DB0C9F"/>
    <w:rsid w:val="00DB1BF4"/>
    <w:rsid w:val="00DC01C4"/>
    <w:rsid w:val="00DC0746"/>
    <w:rsid w:val="00DC0FB2"/>
    <w:rsid w:val="00DC3ADB"/>
    <w:rsid w:val="00DD15FB"/>
    <w:rsid w:val="00DD1EDA"/>
    <w:rsid w:val="00DE395D"/>
    <w:rsid w:val="00DE7B1F"/>
    <w:rsid w:val="00DF3F93"/>
    <w:rsid w:val="00DF41C2"/>
    <w:rsid w:val="00DF5DD2"/>
    <w:rsid w:val="00E003CD"/>
    <w:rsid w:val="00E00827"/>
    <w:rsid w:val="00E02555"/>
    <w:rsid w:val="00E03A3C"/>
    <w:rsid w:val="00E074A1"/>
    <w:rsid w:val="00E11182"/>
    <w:rsid w:val="00E115F9"/>
    <w:rsid w:val="00E130AD"/>
    <w:rsid w:val="00E165B6"/>
    <w:rsid w:val="00E223C6"/>
    <w:rsid w:val="00E22FC8"/>
    <w:rsid w:val="00E308FC"/>
    <w:rsid w:val="00E31825"/>
    <w:rsid w:val="00E31A17"/>
    <w:rsid w:val="00E328DA"/>
    <w:rsid w:val="00E32FF6"/>
    <w:rsid w:val="00E353E1"/>
    <w:rsid w:val="00E37F9E"/>
    <w:rsid w:val="00E4040E"/>
    <w:rsid w:val="00E41414"/>
    <w:rsid w:val="00E43F49"/>
    <w:rsid w:val="00E44D8D"/>
    <w:rsid w:val="00E45A4C"/>
    <w:rsid w:val="00E47F2B"/>
    <w:rsid w:val="00E50701"/>
    <w:rsid w:val="00E537EC"/>
    <w:rsid w:val="00E55A11"/>
    <w:rsid w:val="00E55A70"/>
    <w:rsid w:val="00E567FE"/>
    <w:rsid w:val="00E6090C"/>
    <w:rsid w:val="00E612F1"/>
    <w:rsid w:val="00E61453"/>
    <w:rsid w:val="00E657C5"/>
    <w:rsid w:val="00E708BA"/>
    <w:rsid w:val="00E718D2"/>
    <w:rsid w:val="00E746EC"/>
    <w:rsid w:val="00E758C5"/>
    <w:rsid w:val="00E81B88"/>
    <w:rsid w:val="00E8542E"/>
    <w:rsid w:val="00E905E5"/>
    <w:rsid w:val="00E90CAF"/>
    <w:rsid w:val="00E917AD"/>
    <w:rsid w:val="00E91E6A"/>
    <w:rsid w:val="00E947C4"/>
    <w:rsid w:val="00E94F88"/>
    <w:rsid w:val="00E95A55"/>
    <w:rsid w:val="00E9661D"/>
    <w:rsid w:val="00E966CB"/>
    <w:rsid w:val="00E96925"/>
    <w:rsid w:val="00E97412"/>
    <w:rsid w:val="00EA077D"/>
    <w:rsid w:val="00EA0909"/>
    <w:rsid w:val="00EA127D"/>
    <w:rsid w:val="00EA5742"/>
    <w:rsid w:val="00EB2D19"/>
    <w:rsid w:val="00EB4734"/>
    <w:rsid w:val="00EB6026"/>
    <w:rsid w:val="00EB7D2D"/>
    <w:rsid w:val="00EC154B"/>
    <w:rsid w:val="00EC1F9D"/>
    <w:rsid w:val="00EC2FCD"/>
    <w:rsid w:val="00EC5914"/>
    <w:rsid w:val="00EC7270"/>
    <w:rsid w:val="00ED2D94"/>
    <w:rsid w:val="00ED3B11"/>
    <w:rsid w:val="00ED652B"/>
    <w:rsid w:val="00EE0811"/>
    <w:rsid w:val="00EF030C"/>
    <w:rsid w:val="00EF121D"/>
    <w:rsid w:val="00EF252B"/>
    <w:rsid w:val="00EF3073"/>
    <w:rsid w:val="00EF31DB"/>
    <w:rsid w:val="00EF3C77"/>
    <w:rsid w:val="00EF4E0C"/>
    <w:rsid w:val="00EF5666"/>
    <w:rsid w:val="00EF57BB"/>
    <w:rsid w:val="00EF6119"/>
    <w:rsid w:val="00EF7EDD"/>
    <w:rsid w:val="00F003E2"/>
    <w:rsid w:val="00F00424"/>
    <w:rsid w:val="00F045B5"/>
    <w:rsid w:val="00F06E7D"/>
    <w:rsid w:val="00F146C1"/>
    <w:rsid w:val="00F15121"/>
    <w:rsid w:val="00F156D9"/>
    <w:rsid w:val="00F161F5"/>
    <w:rsid w:val="00F20CCC"/>
    <w:rsid w:val="00F21883"/>
    <w:rsid w:val="00F22599"/>
    <w:rsid w:val="00F2347D"/>
    <w:rsid w:val="00F23BBF"/>
    <w:rsid w:val="00F25BD9"/>
    <w:rsid w:val="00F27214"/>
    <w:rsid w:val="00F2776B"/>
    <w:rsid w:val="00F27BDD"/>
    <w:rsid w:val="00F30205"/>
    <w:rsid w:val="00F3039D"/>
    <w:rsid w:val="00F3137E"/>
    <w:rsid w:val="00F316F6"/>
    <w:rsid w:val="00F33587"/>
    <w:rsid w:val="00F34D66"/>
    <w:rsid w:val="00F35409"/>
    <w:rsid w:val="00F36E6B"/>
    <w:rsid w:val="00F371E0"/>
    <w:rsid w:val="00F402B0"/>
    <w:rsid w:val="00F40ECA"/>
    <w:rsid w:val="00F41286"/>
    <w:rsid w:val="00F43E01"/>
    <w:rsid w:val="00F46265"/>
    <w:rsid w:val="00F47047"/>
    <w:rsid w:val="00F4713B"/>
    <w:rsid w:val="00F508EB"/>
    <w:rsid w:val="00F51056"/>
    <w:rsid w:val="00F554A6"/>
    <w:rsid w:val="00F56180"/>
    <w:rsid w:val="00F62B3F"/>
    <w:rsid w:val="00F642EA"/>
    <w:rsid w:val="00F654A5"/>
    <w:rsid w:val="00F71F70"/>
    <w:rsid w:val="00F7310C"/>
    <w:rsid w:val="00F738D3"/>
    <w:rsid w:val="00F739F0"/>
    <w:rsid w:val="00F74003"/>
    <w:rsid w:val="00F74E8D"/>
    <w:rsid w:val="00F77806"/>
    <w:rsid w:val="00F778C7"/>
    <w:rsid w:val="00F81131"/>
    <w:rsid w:val="00F83C60"/>
    <w:rsid w:val="00F83E7D"/>
    <w:rsid w:val="00F87181"/>
    <w:rsid w:val="00F913A8"/>
    <w:rsid w:val="00F93138"/>
    <w:rsid w:val="00FA3AB7"/>
    <w:rsid w:val="00FA4C7E"/>
    <w:rsid w:val="00FA7DD9"/>
    <w:rsid w:val="00FA7EB4"/>
    <w:rsid w:val="00FB0DA6"/>
    <w:rsid w:val="00FB53C8"/>
    <w:rsid w:val="00FB5CE8"/>
    <w:rsid w:val="00FB7039"/>
    <w:rsid w:val="00FB799F"/>
    <w:rsid w:val="00FC0BE6"/>
    <w:rsid w:val="00FC124D"/>
    <w:rsid w:val="00FC7E98"/>
    <w:rsid w:val="00FD055C"/>
    <w:rsid w:val="00FD3A32"/>
    <w:rsid w:val="00FD41B0"/>
    <w:rsid w:val="00FE21B2"/>
    <w:rsid w:val="00FE274B"/>
    <w:rsid w:val="00FF2A4A"/>
    <w:rsid w:val="00FF5DEA"/>
    <w:rsid w:val="00FF7A3B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85C09"/>
  <w15:docId w15:val="{295CEA01-1DEB-4A5A-B6DF-4B28B9252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39B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480" w:line="276" w:lineRule="auto"/>
      <w:ind w:left="720" w:hanging="360"/>
      <w:contextualSpacing/>
      <w:outlineLvl w:val="0"/>
    </w:pPr>
    <w:rPr>
      <w:rFonts w:ascii="Cambria" w:eastAsia="Cambria" w:hAnsi="Cambria" w:cs="Cambria"/>
      <w:b/>
      <w:color w:val="366091"/>
    </w:rPr>
  </w:style>
  <w:style w:type="paragraph" w:styleId="Heading2">
    <w:name w:val="heading 2"/>
    <w:basedOn w:val="Normal"/>
    <w:next w:val="Normal"/>
    <w:link w:val="Heading2Char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ind w:left="1800" w:hanging="720"/>
      <w:outlineLvl w:val="1"/>
    </w:pPr>
    <w:rPr>
      <w:rFonts w:ascii="Questrial" w:eastAsia="Questrial" w:hAnsi="Questrial" w:cs="Questrial"/>
      <w:b/>
      <w:color w:val="000000"/>
      <w:sz w:val="28"/>
      <w:szCs w:val="28"/>
    </w:rPr>
  </w:style>
  <w:style w:type="paragraph" w:styleId="Heading3">
    <w:name w:val="heading 3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1" w:lineRule="auto"/>
      <w:ind w:left="2160" w:hanging="720"/>
      <w:outlineLvl w:val="2"/>
    </w:pPr>
    <w:rPr>
      <w:rFonts w:ascii="Trebuchet MS" w:eastAsia="Trebuchet MS" w:hAnsi="Trebuchet MS" w:cs="Trebuchet MS"/>
      <w:b/>
      <w:i/>
      <w:color w:val="595959"/>
      <w:sz w:val="20"/>
      <w:szCs w:val="20"/>
    </w:rPr>
  </w:style>
  <w:style w:type="paragraph" w:styleId="Heading4">
    <w:name w:val="heading 4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3"/>
    </w:pPr>
    <w:rPr>
      <w:rFonts w:ascii="Cambria" w:eastAsia="Cambria" w:hAnsi="Cambria" w:cs="Cambria"/>
      <w:b/>
      <w:i/>
      <w:color w:val="000000"/>
      <w:sz w:val="22"/>
      <w:szCs w:val="22"/>
    </w:rPr>
  </w:style>
  <w:style w:type="paragraph" w:styleId="Heading5">
    <w:name w:val="heading 5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4"/>
    </w:pPr>
    <w:rPr>
      <w:rFonts w:ascii="Cambria" w:eastAsia="Cambria" w:hAnsi="Cambria" w:cs="Cambria"/>
      <w:b/>
      <w:color w:val="548DD4"/>
      <w:sz w:val="28"/>
      <w:szCs w:val="28"/>
    </w:rPr>
  </w:style>
  <w:style w:type="paragraph" w:styleId="Heading6">
    <w:name w:val="heading 6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line="271" w:lineRule="auto"/>
      <w:outlineLvl w:val="5"/>
    </w:pPr>
    <w:rPr>
      <w:rFonts w:ascii="Cambria" w:eastAsia="Cambria" w:hAnsi="Cambria" w:cs="Cambria"/>
      <w:b/>
      <w:i/>
      <w:color w:val="7F7F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200"/>
    </w:pPr>
    <w:rPr>
      <w:rFonts w:ascii="Cambria" w:eastAsia="Cambria" w:hAnsi="Cambria" w:cs="Cambria"/>
      <w:color w:val="000000"/>
      <w:sz w:val="52"/>
      <w:szCs w:val="52"/>
    </w:rPr>
  </w:style>
  <w:style w:type="paragraph" w:styleId="Subtitle">
    <w:name w:val="Sub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600" w:line="276" w:lineRule="auto"/>
    </w:pPr>
    <w:rPr>
      <w:rFonts w:ascii="Cambria" w:eastAsia="Cambria" w:hAnsi="Cambria" w:cs="Cambria"/>
      <w:i/>
      <w:color w:val="000000"/>
    </w:r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ED9"/>
  </w:style>
  <w:style w:type="paragraph" w:styleId="Footer">
    <w:name w:val="footer"/>
    <w:basedOn w:val="Normal"/>
    <w:link w:val="Foot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ED9"/>
  </w:style>
  <w:style w:type="character" w:styleId="Hyperlink">
    <w:name w:val="Hyperlink"/>
    <w:basedOn w:val="DefaultParagraphFont"/>
    <w:uiPriority w:val="99"/>
    <w:rsid w:val="009F6ED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F6ED9"/>
    <w:pPr>
      <w:spacing w:after="80"/>
      <w:ind w:left="1080"/>
    </w:pPr>
    <w:rPr>
      <w:rFonts w:eastAsiaTheme="minorEastAsia" w:cstheme="minorBidi"/>
      <w:lang w:bidi="en-US"/>
    </w:rPr>
  </w:style>
  <w:style w:type="paragraph" w:styleId="ListParagraph">
    <w:name w:val="List Paragraph"/>
    <w:basedOn w:val="Normal"/>
    <w:uiPriority w:val="1"/>
    <w:qFormat/>
    <w:rsid w:val="00ED3B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0D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spacing">
    <w:name w:val="x_msonospacing"/>
    <w:basedOn w:val="Normal"/>
    <w:rsid w:val="0010120B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10120B"/>
    <w:pPr>
      <w:spacing w:before="100" w:beforeAutospacing="1" w:after="100" w:afterAutospacing="1"/>
    </w:pPr>
  </w:style>
  <w:style w:type="table" w:customStyle="1" w:styleId="GridTable1Light1">
    <w:name w:val="Grid Table 1 Light1"/>
    <w:basedOn w:val="TableNormal"/>
    <w:uiPriority w:val="46"/>
    <w:rsid w:val="002E1B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2E1B97"/>
    <w:rPr>
      <w:i/>
      <w:iCs/>
    </w:rPr>
  </w:style>
  <w:style w:type="table" w:customStyle="1" w:styleId="GridTable41">
    <w:name w:val="Grid Table 41"/>
    <w:basedOn w:val="TableNormal"/>
    <w:uiPriority w:val="49"/>
    <w:rsid w:val="002103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46265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64A4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A49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6D8"/>
    <w:rPr>
      <w:rFonts w:ascii="Tahoma" w:eastAsia="Times New Roman" w:hAnsi="Tahoma" w:cs="Tahoma"/>
      <w:color w:val="auto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37DAF"/>
    <w:pPr>
      <w:keepNext/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line="259" w:lineRule="auto"/>
      <w:ind w:left="0" w:firstLine="0"/>
      <w:contextualSpacing w:val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037DAF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57D7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086CF9"/>
    <w:pPr>
      <w:widowControl w:val="0"/>
      <w:spacing w:after="140" w:line="288" w:lineRule="auto"/>
    </w:pPr>
    <w:rPr>
      <w:rFonts w:ascii="Liberation Serif" w:eastAsia="Noto Sans CJK SC Regular" w:hAnsi="Liberation Serif" w:cs="FreeSans"/>
      <w:lang w:val="fr-FR" w:eastAsia="zh-CN" w:bidi="hi-IN"/>
    </w:rPr>
  </w:style>
  <w:style w:type="character" w:customStyle="1" w:styleId="BodyTextChar">
    <w:name w:val="Body Text Char"/>
    <w:basedOn w:val="DefaultParagraphFont"/>
    <w:link w:val="BodyText"/>
    <w:rsid w:val="00086CF9"/>
    <w:rPr>
      <w:rFonts w:ascii="Liberation Serif" w:eastAsia="Noto Sans CJK SC Regular" w:hAnsi="Liberation Serif" w:cs="FreeSans"/>
      <w:color w:val="auto"/>
      <w:sz w:val="24"/>
      <w:szCs w:val="24"/>
      <w:lang w:val="fr-FR" w:eastAsia="zh-CN" w:bidi="hi-IN"/>
    </w:rPr>
  </w:style>
  <w:style w:type="character" w:customStyle="1" w:styleId="Heading2Char">
    <w:name w:val="Heading 2 Char"/>
    <w:basedOn w:val="DefaultParagraphFont"/>
    <w:link w:val="Heading2"/>
    <w:rsid w:val="00931214"/>
    <w:rPr>
      <w:rFonts w:ascii="Questrial" w:eastAsia="Questrial" w:hAnsi="Questrial" w:cs="Questrial"/>
      <w:b/>
      <w:sz w:val="28"/>
      <w:szCs w:val="28"/>
    </w:rPr>
  </w:style>
  <w:style w:type="character" w:styleId="Strong">
    <w:name w:val="Strong"/>
    <w:basedOn w:val="DefaultParagraphFont"/>
    <w:uiPriority w:val="22"/>
    <w:qFormat/>
    <w:rsid w:val="0051149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D1C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5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3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8937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0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6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9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1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353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2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134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7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9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7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5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7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7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70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7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8511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5617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1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268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1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5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9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772902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0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63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37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9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1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v01-na01-luxurybrandholdings.demandware.net/on/demandware.store/Sites-Site/default/SiteNavigationBar-ShowMenuitemOverview?CurrentMenuItemId=studio&amp;csrf_token=gV0CPCPqzbUWM_Y7xLVOkzpmo1l3wBw25A_Jz3QemO2H3jn8SJgyYhC_-ULx9nuKFeGuted4OXcL_RAmnAplrdfg2nnyEvQR6hx-Elu8uxJwk064aB-RYaggWSSrZDjOvpBYk7RSPYGp-EOqraLoaTVAZM5p7KUjiIV0JHwNeYZL4l_iaRw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ev01-na01-luxurybrandholdings.demandware.net/on/demandware.store/Sites-Site/default/ViewApplication-ExpandMenuGroup?MenuGroupID=AdministrationMenu&amp;OverviewPage=SiteNavigationBar-ShowAdministrationOverview&amp;csrf_token=gV0CPCPqzbUWM_Y7xLVOkzpmo1l3wBw25A_Jz3QemO2H3jn8SJgyYhC_-ULx9nuKFeGuted4OXcL_RAmnAplrdfg2nnyEvQR6hx-Elu8uxJwk064aB-RYaggWSSrZDjOvpBYk7RSPYGp-EOqraLoaTVAZM5p7KUjiIV0JHwNeYZL4l_iaRw" TargetMode="Externa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mailto:support@noibu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5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7731D4-2AB6-451E-A1AB-64E4EEE85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6</TotalTime>
  <Pages>5</Pages>
  <Words>1014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amples</dc:creator>
  <cp:keywords/>
  <dc:description/>
  <cp:lastModifiedBy>Bilal Javed</cp:lastModifiedBy>
  <cp:revision>586</cp:revision>
  <dcterms:created xsi:type="dcterms:W3CDTF">2019-10-07T10:26:00Z</dcterms:created>
  <dcterms:modified xsi:type="dcterms:W3CDTF">2024-12-20T14:36:00Z</dcterms:modified>
</cp:coreProperties>
</file>